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86A3"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40B986A4"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40B986A5" w14:textId="415437FC" w:rsidR="004E6634" w:rsidRPr="007F0DFC" w:rsidRDefault="0004243A" w:rsidP="00337F8C">
      <w:pPr>
        <w:tabs>
          <w:tab w:val="left" w:pos="2923"/>
          <w:tab w:val="left" w:pos="3780"/>
        </w:tabs>
        <w:spacing w:before="1600"/>
      </w:pPr>
      <w:r w:rsidRPr="007F0DFC">
        <w:tab/>
      </w:r>
      <w:r w:rsidR="00337F8C">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40B986A8" w14:textId="77777777" w:rsidTr="00AD04CA">
        <w:trPr>
          <w:trHeight w:val="678"/>
        </w:trPr>
        <w:tc>
          <w:tcPr>
            <w:tcW w:w="6973" w:type="dxa"/>
          </w:tcPr>
          <w:p w14:paraId="40B986A6" w14:textId="77777777" w:rsidR="004E6634" w:rsidRPr="007F0DFC" w:rsidRDefault="004E461C" w:rsidP="00586192">
            <w:pPr>
              <w:pStyle w:val="Titel1"/>
              <w:widowControl w:val="0"/>
              <w:spacing w:before="240" w:after="120"/>
              <w:ind w:right="0"/>
              <w:rPr>
                <w:b/>
                <w:sz w:val="60"/>
                <w:szCs w:val="60"/>
              </w:rPr>
            </w:pPr>
            <w:r w:rsidRPr="007F0DFC">
              <w:rPr>
                <w:b/>
                <w:sz w:val="60"/>
                <w:szCs w:val="60"/>
              </w:rPr>
              <w:t xml:space="preserve">Press </w:t>
            </w:r>
            <w:r w:rsidR="00C064B8">
              <w:rPr>
                <w:b/>
                <w:sz w:val="60"/>
                <w:szCs w:val="60"/>
              </w:rPr>
              <w:t>Release</w:t>
            </w:r>
          </w:p>
        </w:tc>
        <w:tc>
          <w:tcPr>
            <w:tcW w:w="1757" w:type="dxa"/>
          </w:tcPr>
          <w:p w14:paraId="40B986A7" w14:textId="6A6DACDA" w:rsidR="004E6634" w:rsidRPr="007F0DFC" w:rsidRDefault="004A06B3" w:rsidP="00BF3EA6">
            <w:pPr>
              <w:tabs>
                <w:tab w:val="left" w:pos="983"/>
              </w:tabs>
              <w:spacing w:line="240" w:lineRule="exact"/>
              <w:jc w:val="right"/>
              <w:rPr>
                <w:rFonts w:eastAsia="Calibri" w:cs="Times New Roman"/>
                <w:color w:val="808080" w:themeColor="background1" w:themeShade="80"/>
                <w:sz w:val="18"/>
                <w:szCs w:val="18"/>
              </w:rPr>
            </w:pPr>
            <w:r>
              <w:rPr>
                <w:rFonts w:eastAsia="Calibri" w:cs="Times New Roman"/>
                <w:color w:val="808080" w:themeColor="background1" w:themeShade="80"/>
                <w:sz w:val="18"/>
                <w:szCs w:val="18"/>
              </w:rPr>
              <w:t>1</w:t>
            </w:r>
            <w:r w:rsidR="00983955">
              <w:rPr>
                <w:rFonts w:eastAsia="Calibri" w:cs="Times New Roman"/>
                <w:color w:val="808080" w:themeColor="background1" w:themeShade="80"/>
                <w:sz w:val="18"/>
                <w:szCs w:val="18"/>
              </w:rPr>
              <w:t>/</w:t>
            </w:r>
            <w:r>
              <w:rPr>
                <w:rFonts w:eastAsia="Calibri" w:cs="Times New Roman"/>
                <w:color w:val="808080" w:themeColor="background1" w:themeShade="80"/>
                <w:sz w:val="18"/>
                <w:szCs w:val="18"/>
              </w:rPr>
              <w:t>6</w:t>
            </w:r>
            <w:r w:rsidR="00CE070A">
              <w:rPr>
                <w:rFonts w:eastAsia="Calibri" w:cs="Times New Roman"/>
                <w:color w:val="808080" w:themeColor="background1" w:themeShade="80"/>
                <w:sz w:val="18"/>
                <w:szCs w:val="18"/>
              </w:rPr>
              <w:t>/</w:t>
            </w:r>
            <w:r w:rsidR="004175AA">
              <w:rPr>
                <w:rFonts w:eastAsia="Calibri" w:cs="Times New Roman"/>
                <w:color w:val="808080" w:themeColor="background1" w:themeShade="80"/>
                <w:sz w:val="18"/>
                <w:szCs w:val="18"/>
              </w:rPr>
              <w:t>21</w:t>
            </w:r>
          </w:p>
        </w:tc>
      </w:tr>
    </w:tbl>
    <w:p w14:paraId="359B3EB6" w14:textId="743A4D4C" w:rsidR="00983955" w:rsidRDefault="00983955" w:rsidP="00983955">
      <w:pPr>
        <w:spacing w:after="200" w:line="360" w:lineRule="auto"/>
        <w:rPr>
          <w:rFonts w:cs="Arial"/>
          <w:sz w:val="24"/>
          <w:szCs w:val="24"/>
        </w:rPr>
      </w:pPr>
    </w:p>
    <w:p w14:paraId="2CDF8486" w14:textId="5961449C" w:rsidR="00091458" w:rsidRDefault="006A7413" w:rsidP="00375D08">
      <w:pPr>
        <w:spacing w:after="200" w:line="360" w:lineRule="auto"/>
        <w:rPr>
          <w:rFonts w:asciiTheme="majorHAnsi" w:hAnsiTheme="majorHAnsi" w:cstheme="majorHAnsi"/>
          <w:sz w:val="28"/>
          <w:szCs w:val="28"/>
        </w:rPr>
      </w:pPr>
      <w:r w:rsidRPr="00C837FA">
        <w:rPr>
          <w:rFonts w:asciiTheme="majorHAnsi" w:hAnsiTheme="majorHAnsi" w:cstheme="majorHAnsi"/>
          <w:sz w:val="28"/>
          <w:szCs w:val="28"/>
        </w:rPr>
        <w:t>Revystar</w:t>
      </w:r>
      <w:r w:rsidR="00C837FA">
        <w:rPr>
          <w:rFonts w:asciiTheme="minorHAnsi" w:hAnsiTheme="minorHAnsi" w:cstheme="minorHAnsi"/>
          <w:sz w:val="24"/>
          <w:szCs w:val="24"/>
          <w:vertAlign w:val="superscript"/>
        </w:rPr>
        <w:t>®</w:t>
      </w:r>
      <w:r w:rsidRPr="00C837FA">
        <w:rPr>
          <w:rFonts w:asciiTheme="majorHAnsi" w:hAnsiTheme="majorHAnsi" w:cstheme="majorHAnsi"/>
          <w:sz w:val="28"/>
          <w:szCs w:val="28"/>
        </w:rPr>
        <w:t xml:space="preserve"> XE </w:t>
      </w:r>
      <w:r w:rsidR="00C837FA" w:rsidRPr="00C837FA">
        <w:rPr>
          <w:rFonts w:asciiTheme="majorHAnsi" w:hAnsiTheme="majorHAnsi" w:cstheme="majorHAnsi"/>
          <w:sz w:val="28"/>
          <w:szCs w:val="28"/>
        </w:rPr>
        <w:t>brings yield benefit to spring malting barley</w:t>
      </w:r>
      <w:r w:rsidR="005967D9">
        <w:rPr>
          <w:rFonts w:asciiTheme="majorHAnsi" w:hAnsiTheme="majorHAnsi" w:cstheme="majorHAnsi"/>
          <w:sz w:val="28"/>
          <w:szCs w:val="28"/>
        </w:rPr>
        <w:t>.</w:t>
      </w:r>
    </w:p>
    <w:p w14:paraId="3FE90EBB" w14:textId="218A8731" w:rsidR="00375D08" w:rsidRPr="00375D08" w:rsidRDefault="00375D08" w:rsidP="00375D08">
      <w:pPr>
        <w:spacing w:after="200" w:line="360" w:lineRule="auto"/>
        <w:rPr>
          <w:rFonts w:asciiTheme="minorHAnsi" w:hAnsiTheme="minorHAnsi" w:cstheme="minorHAnsi"/>
          <w:sz w:val="24"/>
          <w:szCs w:val="24"/>
        </w:rPr>
      </w:pPr>
      <w:r w:rsidRPr="00375D08">
        <w:rPr>
          <w:rFonts w:asciiTheme="minorHAnsi" w:hAnsiTheme="minorHAnsi" w:cstheme="minorHAnsi"/>
          <w:sz w:val="24"/>
          <w:szCs w:val="24"/>
        </w:rPr>
        <w:t>A yield uplift of</w:t>
      </w:r>
      <w:r w:rsidR="003F7E14">
        <w:rPr>
          <w:rFonts w:asciiTheme="minorHAnsi" w:hAnsiTheme="minorHAnsi" w:cstheme="minorHAnsi"/>
          <w:sz w:val="24"/>
          <w:szCs w:val="24"/>
        </w:rPr>
        <w:t xml:space="preserve"> </w:t>
      </w:r>
      <w:r w:rsidR="00273575">
        <w:rPr>
          <w:rFonts w:asciiTheme="minorHAnsi" w:hAnsiTheme="minorHAnsi" w:cstheme="minorHAnsi"/>
          <w:sz w:val="24"/>
          <w:szCs w:val="24"/>
        </w:rPr>
        <w:t xml:space="preserve">almost half a tonne a hectare </w:t>
      </w:r>
      <w:r w:rsidR="008771BA">
        <w:rPr>
          <w:rFonts w:asciiTheme="minorHAnsi" w:hAnsiTheme="minorHAnsi" w:cstheme="minorHAnsi"/>
          <w:sz w:val="24"/>
          <w:szCs w:val="24"/>
        </w:rPr>
        <w:t xml:space="preserve">from spring malting barley treated with a half </w:t>
      </w:r>
      <w:r w:rsidR="00561296">
        <w:rPr>
          <w:rFonts w:asciiTheme="minorHAnsi" w:hAnsiTheme="minorHAnsi" w:cstheme="minorHAnsi"/>
          <w:sz w:val="24"/>
          <w:szCs w:val="24"/>
        </w:rPr>
        <w:t xml:space="preserve">label </w:t>
      </w:r>
      <w:r w:rsidR="008771BA">
        <w:rPr>
          <w:rFonts w:asciiTheme="minorHAnsi" w:hAnsiTheme="minorHAnsi" w:cstheme="minorHAnsi"/>
          <w:sz w:val="24"/>
          <w:szCs w:val="24"/>
        </w:rPr>
        <w:t>rate dose of Revystar</w:t>
      </w:r>
      <w:r w:rsidR="008771BA">
        <w:rPr>
          <w:rFonts w:asciiTheme="minorHAnsi" w:hAnsiTheme="minorHAnsi" w:cstheme="minorHAnsi"/>
          <w:sz w:val="24"/>
          <w:szCs w:val="24"/>
          <w:vertAlign w:val="superscript"/>
        </w:rPr>
        <w:t>®</w:t>
      </w:r>
      <w:r w:rsidR="008771BA">
        <w:rPr>
          <w:rFonts w:asciiTheme="minorHAnsi" w:hAnsiTheme="minorHAnsi" w:cstheme="minorHAnsi"/>
          <w:sz w:val="24"/>
          <w:szCs w:val="24"/>
        </w:rPr>
        <w:t xml:space="preserve"> XE</w:t>
      </w:r>
      <w:r w:rsidR="008B1BC7">
        <w:rPr>
          <w:rFonts w:asciiTheme="minorHAnsi" w:hAnsiTheme="minorHAnsi" w:cstheme="minorHAnsi"/>
          <w:sz w:val="24"/>
          <w:szCs w:val="24"/>
        </w:rPr>
        <w:t xml:space="preserve"> </w:t>
      </w:r>
      <w:r w:rsidRPr="00375D08">
        <w:rPr>
          <w:rFonts w:asciiTheme="minorHAnsi" w:hAnsiTheme="minorHAnsi" w:cstheme="minorHAnsi"/>
          <w:sz w:val="24"/>
          <w:szCs w:val="24"/>
        </w:rPr>
        <w:t>is the latest success story from Andrew Booth’s involvement with BASF</w:t>
      </w:r>
      <w:r w:rsidR="005C3D40">
        <w:rPr>
          <w:rFonts w:asciiTheme="minorHAnsi" w:hAnsiTheme="minorHAnsi" w:cstheme="minorHAnsi"/>
          <w:sz w:val="24"/>
          <w:szCs w:val="24"/>
        </w:rPr>
        <w:t>’s</w:t>
      </w:r>
      <w:r w:rsidRPr="00375D08">
        <w:rPr>
          <w:rFonts w:asciiTheme="minorHAnsi" w:hAnsiTheme="minorHAnsi" w:cstheme="minorHAnsi"/>
          <w:sz w:val="24"/>
          <w:szCs w:val="24"/>
        </w:rPr>
        <w:t xml:space="preserve"> Real Results on farm tramline trials.</w:t>
      </w:r>
    </w:p>
    <w:p w14:paraId="71D03CBE" w14:textId="29A769CC" w:rsidR="00375D08" w:rsidRPr="00375D08" w:rsidRDefault="00375D08" w:rsidP="00375D08">
      <w:pPr>
        <w:spacing w:after="200" w:line="360" w:lineRule="auto"/>
        <w:rPr>
          <w:rFonts w:asciiTheme="minorHAnsi" w:hAnsiTheme="minorHAnsi" w:cstheme="minorHAnsi"/>
          <w:sz w:val="24"/>
          <w:szCs w:val="24"/>
        </w:rPr>
      </w:pPr>
      <w:r w:rsidRPr="00375D08">
        <w:rPr>
          <w:rFonts w:asciiTheme="minorHAnsi" w:hAnsiTheme="minorHAnsi" w:cstheme="minorHAnsi"/>
          <w:sz w:val="24"/>
          <w:szCs w:val="24"/>
        </w:rPr>
        <w:t>Mr Booth said, “All tramlines received the same T1 but at T2, on the 16</w:t>
      </w:r>
      <w:r w:rsidRPr="00375D08">
        <w:rPr>
          <w:rFonts w:asciiTheme="minorHAnsi" w:hAnsiTheme="minorHAnsi" w:cstheme="minorHAnsi"/>
          <w:sz w:val="24"/>
          <w:szCs w:val="24"/>
          <w:vertAlign w:val="superscript"/>
        </w:rPr>
        <w:t>th</w:t>
      </w:r>
      <w:r w:rsidRPr="00375D08">
        <w:rPr>
          <w:rFonts w:asciiTheme="minorHAnsi" w:hAnsiTheme="minorHAnsi" w:cstheme="minorHAnsi"/>
          <w:sz w:val="24"/>
          <w:szCs w:val="24"/>
        </w:rPr>
        <w:t xml:space="preserve"> of June, we applied Revystar</w:t>
      </w:r>
      <w:r w:rsidRPr="00375D08">
        <w:rPr>
          <w:rFonts w:asciiTheme="minorHAnsi" w:hAnsiTheme="minorHAnsi" w:cstheme="minorHAnsi"/>
          <w:sz w:val="24"/>
          <w:szCs w:val="24"/>
          <w:vertAlign w:val="superscript"/>
        </w:rPr>
        <w:t>®</w:t>
      </w:r>
      <w:r w:rsidRPr="00375D08">
        <w:rPr>
          <w:rFonts w:asciiTheme="minorHAnsi" w:hAnsiTheme="minorHAnsi" w:cstheme="minorHAnsi"/>
          <w:sz w:val="24"/>
          <w:szCs w:val="24"/>
        </w:rPr>
        <w:t xml:space="preserve"> XE at 0.75 l/ha to half the tramlines and Proline and Arizona to the remainder.</w:t>
      </w:r>
      <w:r w:rsidR="00B74F8A">
        <w:rPr>
          <w:rFonts w:asciiTheme="minorHAnsi" w:hAnsiTheme="minorHAnsi" w:cstheme="minorHAnsi"/>
          <w:sz w:val="24"/>
          <w:szCs w:val="24"/>
        </w:rPr>
        <w:t>”</w:t>
      </w:r>
    </w:p>
    <w:tbl>
      <w:tblPr>
        <w:tblW w:w="9630" w:type="dxa"/>
        <w:tblInd w:w="-108" w:type="dxa"/>
        <w:tblLayout w:type="fixed"/>
        <w:tblLook w:val="04A0" w:firstRow="1" w:lastRow="0" w:firstColumn="1" w:lastColumn="0" w:noHBand="0" w:noVBand="1"/>
      </w:tblPr>
      <w:tblGrid>
        <w:gridCol w:w="2091"/>
        <w:gridCol w:w="3546"/>
        <w:gridCol w:w="3993"/>
      </w:tblGrid>
      <w:tr w:rsidR="00375D08" w:rsidRPr="00375D08" w14:paraId="7CDC77C5" w14:textId="77777777" w:rsidTr="00734D73">
        <w:trPr>
          <w:trHeight w:val="107"/>
        </w:trPr>
        <w:tc>
          <w:tcPr>
            <w:tcW w:w="2091" w:type="dxa"/>
            <w:shd w:val="clear" w:color="auto" w:fill="CCCCCC" w:themeFill="accent6" w:themeFillTint="66"/>
            <w:vAlign w:val="center"/>
            <w:hideMark/>
          </w:tcPr>
          <w:p w14:paraId="79A904B3" w14:textId="0B3F1191" w:rsidR="00375D08" w:rsidRPr="00375D08" w:rsidRDefault="00375D08" w:rsidP="00C22614">
            <w:pPr>
              <w:spacing w:after="200" w:line="360" w:lineRule="auto"/>
              <w:jc w:val="center"/>
              <w:rPr>
                <w:rFonts w:asciiTheme="minorHAnsi" w:hAnsiTheme="minorHAnsi" w:cstheme="minorHAnsi"/>
                <w:b/>
                <w:bCs/>
                <w:sz w:val="24"/>
                <w:szCs w:val="24"/>
              </w:rPr>
            </w:pPr>
            <w:r w:rsidRPr="00375D08">
              <w:rPr>
                <w:rFonts w:asciiTheme="minorHAnsi" w:hAnsiTheme="minorHAnsi" w:cstheme="minorHAnsi"/>
                <w:b/>
                <w:bCs/>
                <w:sz w:val="24"/>
                <w:szCs w:val="24"/>
              </w:rPr>
              <w:t>Treatments</w:t>
            </w:r>
          </w:p>
        </w:tc>
        <w:tc>
          <w:tcPr>
            <w:tcW w:w="3546" w:type="dxa"/>
            <w:shd w:val="clear" w:color="auto" w:fill="CCCCCC" w:themeFill="accent6" w:themeFillTint="66"/>
            <w:vAlign w:val="center"/>
            <w:hideMark/>
          </w:tcPr>
          <w:p w14:paraId="64263E9C" w14:textId="77777777" w:rsidR="00375D08" w:rsidRPr="00375D08" w:rsidRDefault="00375D08" w:rsidP="00C22614">
            <w:pPr>
              <w:spacing w:after="200" w:line="360" w:lineRule="auto"/>
              <w:jc w:val="center"/>
              <w:rPr>
                <w:rFonts w:asciiTheme="minorHAnsi" w:hAnsiTheme="minorHAnsi" w:cstheme="minorHAnsi"/>
                <w:b/>
                <w:bCs/>
                <w:sz w:val="24"/>
                <w:szCs w:val="24"/>
              </w:rPr>
            </w:pPr>
            <w:r w:rsidRPr="00375D08">
              <w:rPr>
                <w:rFonts w:asciiTheme="minorHAnsi" w:hAnsiTheme="minorHAnsi" w:cstheme="minorHAnsi"/>
                <w:b/>
                <w:bCs/>
                <w:sz w:val="24"/>
                <w:szCs w:val="24"/>
              </w:rPr>
              <w:t>BASF standard rate (l/ha)</w:t>
            </w:r>
          </w:p>
        </w:tc>
        <w:tc>
          <w:tcPr>
            <w:tcW w:w="3993" w:type="dxa"/>
            <w:shd w:val="clear" w:color="auto" w:fill="CCCCCC" w:themeFill="accent6" w:themeFillTint="66"/>
            <w:vAlign w:val="center"/>
            <w:hideMark/>
          </w:tcPr>
          <w:p w14:paraId="2A3CE2FB" w14:textId="77777777" w:rsidR="00375D08" w:rsidRPr="00375D08" w:rsidRDefault="00375D08" w:rsidP="00C22614">
            <w:pPr>
              <w:spacing w:after="200" w:line="360" w:lineRule="auto"/>
              <w:jc w:val="center"/>
              <w:rPr>
                <w:rFonts w:asciiTheme="minorHAnsi" w:hAnsiTheme="minorHAnsi" w:cstheme="minorHAnsi"/>
                <w:b/>
                <w:bCs/>
                <w:sz w:val="24"/>
                <w:szCs w:val="24"/>
              </w:rPr>
            </w:pPr>
            <w:r w:rsidRPr="00375D08">
              <w:rPr>
                <w:rFonts w:asciiTheme="minorHAnsi" w:hAnsiTheme="minorHAnsi" w:cstheme="minorHAnsi"/>
                <w:b/>
                <w:bCs/>
                <w:sz w:val="24"/>
                <w:szCs w:val="24"/>
              </w:rPr>
              <w:t>Farm standard (l/ha)</w:t>
            </w:r>
          </w:p>
        </w:tc>
      </w:tr>
      <w:tr w:rsidR="00375D08" w:rsidRPr="00375D08" w14:paraId="370B0523" w14:textId="77777777" w:rsidTr="00335F98">
        <w:trPr>
          <w:trHeight w:val="196"/>
        </w:trPr>
        <w:tc>
          <w:tcPr>
            <w:tcW w:w="2091" w:type="dxa"/>
            <w:vAlign w:val="center"/>
            <w:hideMark/>
          </w:tcPr>
          <w:p w14:paraId="30EBB070" w14:textId="0D91A4F8" w:rsidR="00375D08" w:rsidRPr="00375D08" w:rsidRDefault="00375D08" w:rsidP="00C22614">
            <w:pPr>
              <w:spacing w:after="200" w:line="360" w:lineRule="auto"/>
              <w:jc w:val="center"/>
              <w:rPr>
                <w:rFonts w:asciiTheme="minorHAnsi" w:hAnsiTheme="minorHAnsi" w:cstheme="minorHAnsi"/>
                <w:b/>
                <w:bCs/>
                <w:sz w:val="24"/>
                <w:szCs w:val="24"/>
              </w:rPr>
            </w:pPr>
            <w:r w:rsidRPr="00375D08">
              <w:rPr>
                <w:rFonts w:asciiTheme="minorHAnsi" w:hAnsiTheme="minorHAnsi" w:cstheme="minorHAnsi"/>
                <w:b/>
                <w:bCs/>
                <w:sz w:val="24"/>
                <w:szCs w:val="24"/>
              </w:rPr>
              <w:t>T1 (19 May)</w:t>
            </w:r>
          </w:p>
        </w:tc>
        <w:tc>
          <w:tcPr>
            <w:tcW w:w="7539" w:type="dxa"/>
            <w:gridSpan w:val="2"/>
            <w:vAlign w:val="center"/>
            <w:hideMark/>
          </w:tcPr>
          <w:p w14:paraId="5CDC7381" w14:textId="77777777" w:rsidR="00375D08" w:rsidRPr="00375D08" w:rsidRDefault="00375D08" w:rsidP="00C22614">
            <w:pPr>
              <w:spacing w:after="200" w:line="360" w:lineRule="auto"/>
              <w:jc w:val="center"/>
              <w:rPr>
                <w:rFonts w:asciiTheme="minorHAnsi" w:hAnsiTheme="minorHAnsi" w:cstheme="minorHAnsi"/>
                <w:b/>
                <w:bCs/>
                <w:sz w:val="24"/>
                <w:szCs w:val="24"/>
              </w:rPr>
            </w:pPr>
            <w:r w:rsidRPr="00375D08">
              <w:rPr>
                <w:rFonts w:asciiTheme="minorHAnsi" w:hAnsiTheme="minorHAnsi" w:cstheme="minorHAnsi"/>
                <w:b/>
                <w:bCs/>
                <w:sz w:val="24"/>
                <w:szCs w:val="24"/>
              </w:rPr>
              <w:t>Farm Standard</w:t>
            </w:r>
          </w:p>
          <w:p w14:paraId="10480C42" w14:textId="77777777" w:rsidR="00375D08" w:rsidRPr="00375D08" w:rsidRDefault="00375D08" w:rsidP="00C22614">
            <w:pPr>
              <w:spacing w:after="200" w:line="360" w:lineRule="auto"/>
              <w:jc w:val="center"/>
              <w:rPr>
                <w:rFonts w:asciiTheme="minorHAnsi" w:hAnsiTheme="minorHAnsi" w:cstheme="minorHAnsi"/>
                <w:b/>
                <w:bCs/>
                <w:sz w:val="24"/>
                <w:szCs w:val="24"/>
              </w:rPr>
            </w:pPr>
            <w:r w:rsidRPr="00375D08">
              <w:rPr>
                <w:rFonts w:asciiTheme="minorHAnsi" w:hAnsiTheme="minorHAnsi" w:cstheme="minorHAnsi"/>
                <w:b/>
                <w:bCs/>
                <w:sz w:val="24"/>
                <w:szCs w:val="24"/>
              </w:rPr>
              <w:t>Proline 275 (0.25) + Arizona (1.0)</w:t>
            </w:r>
          </w:p>
        </w:tc>
      </w:tr>
      <w:tr w:rsidR="00375D08" w:rsidRPr="00375D08" w14:paraId="1CFF477D" w14:textId="77777777" w:rsidTr="00734D73">
        <w:trPr>
          <w:trHeight w:val="107"/>
        </w:trPr>
        <w:tc>
          <w:tcPr>
            <w:tcW w:w="2091" w:type="dxa"/>
            <w:vAlign w:val="center"/>
            <w:hideMark/>
          </w:tcPr>
          <w:p w14:paraId="3CD0DC4B" w14:textId="277287E6" w:rsidR="00375D08" w:rsidRPr="00375D08" w:rsidRDefault="00375D08" w:rsidP="00C22614">
            <w:pPr>
              <w:spacing w:after="200" w:line="360" w:lineRule="auto"/>
              <w:jc w:val="center"/>
              <w:rPr>
                <w:rFonts w:asciiTheme="minorHAnsi" w:hAnsiTheme="minorHAnsi" w:cstheme="minorHAnsi"/>
                <w:b/>
                <w:bCs/>
                <w:sz w:val="24"/>
                <w:szCs w:val="24"/>
              </w:rPr>
            </w:pPr>
            <w:r w:rsidRPr="00375D08">
              <w:rPr>
                <w:rFonts w:asciiTheme="minorHAnsi" w:hAnsiTheme="minorHAnsi" w:cstheme="minorHAnsi"/>
                <w:b/>
                <w:bCs/>
                <w:sz w:val="24"/>
                <w:szCs w:val="24"/>
              </w:rPr>
              <w:t>T2 (16 Jun)</w:t>
            </w:r>
          </w:p>
        </w:tc>
        <w:tc>
          <w:tcPr>
            <w:tcW w:w="3546" w:type="dxa"/>
            <w:vAlign w:val="center"/>
            <w:hideMark/>
          </w:tcPr>
          <w:p w14:paraId="339FF526" w14:textId="3AA89F3B" w:rsidR="00375D08" w:rsidRPr="00375D08" w:rsidRDefault="00375D08" w:rsidP="00C22614">
            <w:pPr>
              <w:spacing w:after="200" w:line="360" w:lineRule="auto"/>
              <w:jc w:val="center"/>
              <w:rPr>
                <w:rFonts w:asciiTheme="minorHAnsi" w:hAnsiTheme="minorHAnsi" w:cstheme="minorHAnsi"/>
                <w:b/>
                <w:bCs/>
                <w:sz w:val="24"/>
                <w:szCs w:val="24"/>
              </w:rPr>
            </w:pPr>
            <w:r w:rsidRPr="00375D08">
              <w:rPr>
                <w:rFonts w:asciiTheme="minorHAnsi" w:hAnsiTheme="minorHAnsi" w:cstheme="minorHAnsi"/>
                <w:b/>
                <w:bCs/>
                <w:sz w:val="24"/>
                <w:szCs w:val="24"/>
              </w:rPr>
              <w:t>Revystar</w:t>
            </w:r>
            <w:r w:rsidRPr="00375D08">
              <w:rPr>
                <w:rFonts w:asciiTheme="minorHAnsi" w:hAnsiTheme="minorHAnsi" w:cstheme="minorHAnsi"/>
                <w:sz w:val="24"/>
                <w:szCs w:val="24"/>
                <w:vertAlign w:val="superscript"/>
              </w:rPr>
              <w:t>®</w:t>
            </w:r>
            <w:r w:rsidRPr="00375D08">
              <w:rPr>
                <w:rFonts w:asciiTheme="minorHAnsi" w:hAnsiTheme="minorHAnsi" w:cstheme="minorHAnsi"/>
                <w:b/>
                <w:bCs/>
                <w:sz w:val="24"/>
                <w:szCs w:val="24"/>
              </w:rPr>
              <w:t xml:space="preserve"> XE (0.75)</w:t>
            </w:r>
          </w:p>
        </w:tc>
        <w:tc>
          <w:tcPr>
            <w:tcW w:w="3993" w:type="dxa"/>
            <w:vAlign w:val="center"/>
            <w:hideMark/>
          </w:tcPr>
          <w:p w14:paraId="1A8C8CB9" w14:textId="5335A20E" w:rsidR="00375D08" w:rsidRPr="00375D08" w:rsidRDefault="00375D08" w:rsidP="00C22614">
            <w:pPr>
              <w:spacing w:after="200" w:line="360" w:lineRule="auto"/>
              <w:jc w:val="center"/>
              <w:rPr>
                <w:rFonts w:asciiTheme="minorHAnsi" w:hAnsiTheme="minorHAnsi" w:cstheme="minorHAnsi"/>
                <w:b/>
                <w:bCs/>
                <w:sz w:val="24"/>
                <w:szCs w:val="24"/>
              </w:rPr>
            </w:pPr>
            <w:r w:rsidRPr="00375D08">
              <w:rPr>
                <w:rFonts w:asciiTheme="minorHAnsi" w:hAnsiTheme="minorHAnsi" w:cstheme="minorHAnsi"/>
                <w:b/>
                <w:bCs/>
                <w:sz w:val="24"/>
                <w:szCs w:val="24"/>
              </w:rPr>
              <w:t>Proline 275 (0.35) + Arizona (1.5)</w:t>
            </w:r>
          </w:p>
        </w:tc>
      </w:tr>
    </w:tbl>
    <w:p w14:paraId="08663552" w14:textId="77B8E11F" w:rsidR="00375D08" w:rsidRDefault="00375D08" w:rsidP="00375D08">
      <w:pPr>
        <w:spacing w:after="200" w:line="360" w:lineRule="auto"/>
        <w:rPr>
          <w:rFonts w:asciiTheme="minorHAnsi" w:hAnsiTheme="minorHAnsi" w:cstheme="minorHAnsi"/>
          <w:sz w:val="24"/>
          <w:szCs w:val="24"/>
        </w:rPr>
      </w:pPr>
    </w:p>
    <w:p w14:paraId="6A5FB704" w14:textId="77777777" w:rsidR="00335F98" w:rsidRDefault="00335F98" w:rsidP="00335F98">
      <w:pPr>
        <w:spacing w:after="200" w:line="360" w:lineRule="auto"/>
        <w:rPr>
          <w:rFonts w:asciiTheme="minorHAnsi" w:hAnsiTheme="minorHAnsi" w:cstheme="minorHAnsi"/>
          <w:sz w:val="24"/>
          <w:szCs w:val="24"/>
        </w:rPr>
      </w:pPr>
      <w:r>
        <w:rPr>
          <w:rFonts w:asciiTheme="minorHAnsi" w:hAnsiTheme="minorHAnsi" w:cstheme="minorHAnsi"/>
          <w:sz w:val="24"/>
          <w:szCs w:val="24"/>
        </w:rPr>
        <w:t xml:space="preserve">Last year the BASF Real Results trial on Mr Booth’s Savock Farm near Ellon was in a field of Laureate, drilled in March after a crop of winter wheat. </w:t>
      </w:r>
    </w:p>
    <w:p w14:paraId="54183306" w14:textId="57E4124A" w:rsidR="00375D08" w:rsidRPr="00375D08" w:rsidRDefault="00554D54" w:rsidP="00375D08">
      <w:pPr>
        <w:pStyle w:val="Default"/>
        <w:spacing w:after="200" w:line="360" w:lineRule="auto"/>
        <w:rPr>
          <w:rStyle w:val="A1"/>
          <w:rFonts w:asciiTheme="minorHAnsi" w:hAnsiTheme="minorHAnsi" w:cstheme="minorHAnsi"/>
          <w:sz w:val="24"/>
          <w:szCs w:val="24"/>
        </w:rPr>
      </w:pPr>
      <w:r>
        <w:rPr>
          <w:rFonts w:asciiTheme="minorHAnsi" w:hAnsiTheme="minorHAnsi" w:cstheme="minorHAnsi"/>
        </w:rPr>
        <w:t>Mr Booth said, “</w:t>
      </w:r>
      <w:r w:rsidR="005967D9">
        <w:rPr>
          <w:rFonts w:asciiTheme="minorHAnsi" w:hAnsiTheme="minorHAnsi" w:cstheme="minorHAnsi"/>
        </w:rPr>
        <w:t>It</w:t>
      </w:r>
      <w:r w:rsidR="00375D08" w:rsidRPr="00375D08">
        <w:rPr>
          <w:rFonts w:asciiTheme="minorHAnsi" w:hAnsiTheme="minorHAnsi" w:cstheme="minorHAnsi"/>
        </w:rPr>
        <w:t xml:space="preserve"> was a low disease year </w:t>
      </w:r>
      <w:r w:rsidR="00470B04">
        <w:rPr>
          <w:rFonts w:asciiTheme="minorHAnsi" w:hAnsiTheme="minorHAnsi" w:cstheme="minorHAnsi"/>
        </w:rPr>
        <w:t xml:space="preserve">due to the </w:t>
      </w:r>
      <w:r w:rsidR="00D93547">
        <w:rPr>
          <w:rFonts w:asciiTheme="minorHAnsi" w:hAnsiTheme="minorHAnsi" w:cstheme="minorHAnsi"/>
        </w:rPr>
        <w:t xml:space="preserve">unusually dry conditions </w:t>
      </w:r>
      <w:r w:rsidR="00375D08" w:rsidRPr="00375D08">
        <w:rPr>
          <w:rFonts w:asciiTheme="minorHAnsi" w:hAnsiTheme="minorHAnsi" w:cstheme="minorHAnsi"/>
        </w:rPr>
        <w:t xml:space="preserve">and walking through the trial after the T2 we didn’t really notice a difference between </w:t>
      </w:r>
      <w:r w:rsidR="00375D08" w:rsidRPr="00375D08">
        <w:rPr>
          <w:rFonts w:asciiTheme="minorHAnsi" w:hAnsiTheme="minorHAnsi" w:cstheme="minorHAnsi"/>
        </w:rPr>
        <w:lastRenderedPageBreak/>
        <w:t xml:space="preserve">the treatments. The results from the disease assessments ADAS carried out on the </w:t>
      </w:r>
      <w:r w:rsidR="00375D08" w:rsidRPr="00375D08">
        <w:rPr>
          <w:rStyle w:val="A1"/>
          <w:rFonts w:asciiTheme="minorHAnsi" w:hAnsiTheme="minorHAnsi" w:cstheme="minorHAnsi"/>
          <w:sz w:val="24"/>
          <w:szCs w:val="24"/>
        </w:rPr>
        <w:t>7</w:t>
      </w:r>
      <w:r w:rsidR="00375D08" w:rsidRPr="00375D08">
        <w:rPr>
          <w:rStyle w:val="A1"/>
          <w:rFonts w:asciiTheme="minorHAnsi" w:hAnsiTheme="minorHAnsi" w:cstheme="minorHAnsi"/>
          <w:sz w:val="24"/>
          <w:szCs w:val="24"/>
          <w:vertAlign w:val="superscript"/>
        </w:rPr>
        <w:t>th</w:t>
      </w:r>
      <w:r w:rsidR="00375D08" w:rsidRPr="00375D08">
        <w:rPr>
          <w:rStyle w:val="A1"/>
          <w:rFonts w:asciiTheme="minorHAnsi" w:hAnsiTheme="minorHAnsi" w:cstheme="minorHAnsi"/>
          <w:sz w:val="24"/>
          <w:szCs w:val="24"/>
        </w:rPr>
        <w:t xml:space="preserve"> of July, at GS70, backed this up.”</w:t>
      </w:r>
    </w:p>
    <w:p w14:paraId="3F6A5BC6" w14:textId="77777777" w:rsidR="00375D08" w:rsidRPr="00375D08" w:rsidRDefault="00375D08" w:rsidP="00375D08">
      <w:pPr>
        <w:pStyle w:val="Default"/>
        <w:spacing w:after="200" w:line="360" w:lineRule="auto"/>
        <w:rPr>
          <w:rStyle w:val="A1"/>
          <w:rFonts w:asciiTheme="minorHAnsi" w:hAnsiTheme="minorHAnsi" w:cstheme="minorHAnsi"/>
          <w:sz w:val="24"/>
          <w:szCs w:val="24"/>
        </w:rPr>
      </w:pPr>
      <w:r w:rsidRPr="00375D08">
        <w:rPr>
          <w:rStyle w:val="A1"/>
          <w:rFonts w:asciiTheme="minorHAnsi" w:hAnsiTheme="minorHAnsi" w:cstheme="minorHAnsi"/>
          <w:sz w:val="24"/>
          <w:szCs w:val="24"/>
        </w:rPr>
        <w:t xml:space="preserve">Low levels of Ramularia and </w:t>
      </w:r>
      <w:r w:rsidRPr="00375D08">
        <w:rPr>
          <w:rStyle w:val="A1"/>
          <w:rFonts w:asciiTheme="minorHAnsi" w:hAnsiTheme="minorHAnsi" w:cstheme="minorHAnsi"/>
          <w:i/>
          <w:iCs/>
          <w:sz w:val="24"/>
          <w:szCs w:val="24"/>
        </w:rPr>
        <w:t>Rhychosporium</w:t>
      </w:r>
      <w:r w:rsidRPr="00375D08">
        <w:rPr>
          <w:rStyle w:val="A1"/>
          <w:rFonts w:asciiTheme="minorHAnsi" w:hAnsiTheme="minorHAnsi" w:cstheme="minorHAnsi"/>
          <w:sz w:val="24"/>
          <w:szCs w:val="24"/>
        </w:rPr>
        <w:t xml:space="preserve"> were found on all leaf layers with no significant differences between treatments, either in disease severity or the percentage of green leaf area.</w:t>
      </w:r>
    </w:p>
    <w:p w14:paraId="6E4F98AA" w14:textId="65135D8A" w:rsidR="00375D08" w:rsidRDefault="00375D08" w:rsidP="00375D08">
      <w:pPr>
        <w:spacing w:after="200" w:line="360" w:lineRule="auto"/>
        <w:rPr>
          <w:rFonts w:asciiTheme="minorHAnsi" w:hAnsiTheme="minorHAnsi" w:cstheme="minorHAnsi"/>
          <w:sz w:val="24"/>
          <w:szCs w:val="24"/>
        </w:rPr>
      </w:pPr>
      <w:r w:rsidRPr="00375D08">
        <w:rPr>
          <w:rFonts w:asciiTheme="minorHAnsi" w:hAnsiTheme="minorHAnsi" w:cstheme="minorHAnsi"/>
          <w:sz w:val="24"/>
          <w:szCs w:val="24"/>
        </w:rPr>
        <w:t>Mr Booth said, “We did notice a difference, however, when we put the grain from the trial across the weighbridge, we saw the yield lift from the Revystar</w:t>
      </w:r>
      <w:r w:rsidRPr="00375D08">
        <w:rPr>
          <w:rFonts w:asciiTheme="minorHAnsi" w:hAnsiTheme="minorHAnsi" w:cstheme="minorHAnsi"/>
          <w:sz w:val="24"/>
          <w:szCs w:val="24"/>
          <w:vertAlign w:val="superscript"/>
        </w:rPr>
        <w:t>®</w:t>
      </w:r>
      <w:r w:rsidRPr="00375D08">
        <w:rPr>
          <w:rFonts w:asciiTheme="minorHAnsi" w:hAnsiTheme="minorHAnsi" w:cstheme="minorHAnsi"/>
          <w:sz w:val="24"/>
          <w:szCs w:val="24"/>
        </w:rPr>
        <w:t xml:space="preserve"> XE treated tramlines. It was a significant effect, with Revystar</w:t>
      </w:r>
      <w:r w:rsidRPr="00375D08">
        <w:rPr>
          <w:rFonts w:asciiTheme="minorHAnsi" w:hAnsiTheme="minorHAnsi" w:cstheme="minorHAnsi"/>
          <w:sz w:val="24"/>
          <w:szCs w:val="24"/>
          <w:vertAlign w:val="superscript"/>
        </w:rPr>
        <w:t>®</w:t>
      </w:r>
      <w:r w:rsidRPr="00375D08">
        <w:rPr>
          <w:rFonts w:asciiTheme="minorHAnsi" w:hAnsiTheme="minorHAnsi" w:cstheme="minorHAnsi"/>
          <w:sz w:val="24"/>
          <w:szCs w:val="24"/>
        </w:rPr>
        <w:t xml:space="preserve"> XE out yielding the farm standard by 0.45 t/ha. Even though we were not able to see any visible difference between the treatments the effect of Revystar</w:t>
      </w:r>
      <w:r w:rsidRPr="00375D08">
        <w:rPr>
          <w:rFonts w:asciiTheme="minorHAnsi" w:hAnsiTheme="minorHAnsi" w:cstheme="minorHAnsi"/>
          <w:sz w:val="24"/>
          <w:szCs w:val="24"/>
          <w:vertAlign w:val="superscript"/>
        </w:rPr>
        <w:t>®</w:t>
      </w:r>
      <w:r w:rsidRPr="00375D08">
        <w:rPr>
          <w:rFonts w:asciiTheme="minorHAnsi" w:hAnsiTheme="minorHAnsi" w:cstheme="minorHAnsi"/>
          <w:sz w:val="24"/>
          <w:szCs w:val="24"/>
        </w:rPr>
        <w:t xml:space="preserve"> XE certainly came through in the results.</w:t>
      </w:r>
    </w:p>
    <w:p w14:paraId="41FFF3D7" w14:textId="479238A4" w:rsidR="00332A4C" w:rsidRDefault="00332A4C" w:rsidP="00332A4C">
      <w:pPr>
        <w:spacing w:after="200" w:line="360" w:lineRule="auto"/>
        <w:rPr>
          <w:rFonts w:asciiTheme="minorHAnsi" w:hAnsiTheme="minorHAnsi" w:cstheme="minorHAnsi"/>
          <w:sz w:val="24"/>
          <w:szCs w:val="24"/>
        </w:rPr>
      </w:pPr>
      <w:r>
        <w:rPr>
          <w:rFonts w:asciiTheme="minorHAnsi" w:hAnsiTheme="minorHAnsi" w:cstheme="minorHAnsi"/>
          <w:sz w:val="24"/>
          <w:szCs w:val="24"/>
        </w:rPr>
        <w:t>When I first became involved with the BASF Real Results I hadn’t really appreciated the level of detail the trials go into; how accurate they are because of the robust statistical methods developed and used on the trial by ADAS. It really does make it a genuine field trial as opposed to a farmer’s field trial.”</w:t>
      </w:r>
    </w:p>
    <w:p w14:paraId="133A4D1C" w14:textId="77777777" w:rsidR="00332A4C" w:rsidRDefault="00332A4C" w:rsidP="00332A4C">
      <w:pPr>
        <w:spacing w:after="200" w:line="360" w:lineRule="auto"/>
        <w:rPr>
          <w:rFonts w:asciiTheme="minorHAnsi" w:hAnsiTheme="minorHAnsi" w:cstheme="minorHAnsi"/>
          <w:sz w:val="24"/>
          <w:szCs w:val="24"/>
        </w:rPr>
      </w:pPr>
      <w:r>
        <w:rPr>
          <w:rFonts w:asciiTheme="minorHAnsi" w:hAnsiTheme="minorHAnsi" w:cstheme="minorHAnsi"/>
          <w:sz w:val="24"/>
          <w:szCs w:val="24"/>
        </w:rPr>
        <w:t>Before any treatments were applied the NVDI (normalized difference vegetation index), a spectral reflectance index from satellite data, which shows a combination of canopy size and greenness was taken to ensure there were no visible differences in NDVI between tramlines. Differences could be an indication that there was something in the field that would bias the treatment comparison, giving less confidence in the final results, but none were found.</w:t>
      </w:r>
    </w:p>
    <w:p w14:paraId="7EA09483" w14:textId="07AA0490" w:rsidR="00375D08" w:rsidRPr="00375D08" w:rsidRDefault="00375D08" w:rsidP="00375D08">
      <w:pPr>
        <w:spacing w:after="200" w:line="360" w:lineRule="auto"/>
        <w:rPr>
          <w:rFonts w:asciiTheme="minorHAnsi" w:hAnsiTheme="minorHAnsi" w:cstheme="minorHAnsi"/>
          <w:sz w:val="24"/>
          <w:szCs w:val="24"/>
          <w:highlight w:val="yellow"/>
        </w:rPr>
      </w:pPr>
      <w:r w:rsidRPr="00375D08">
        <w:rPr>
          <w:rFonts w:asciiTheme="minorHAnsi" w:hAnsiTheme="minorHAnsi" w:cstheme="minorHAnsi"/>
          <w:sz w:val="24"/>
          <w:szCs w:val="24"/>
        </w:rPr>
        <w:t>Previously, Mr Booth trialled Revystar</w:t>
      </w:r>
      <w:r w:rsidRPr="00375D08">
        <w:rPr>
          <w:rFonts w:asciiTheme="minorHAnsi" w:hAnsiTheme="minorHAnsi" w:cstheme="minorHAnsi"/>
          <w:sz w:val="24"/>
          <w:szCs w:val="24"/>
          <w:vertAlign w:val="superscript"/>
        </w:rPr>
        <w:t>®</w:t>
      </w:r>
      <w:r w:rsidRPr="00375D08">
        <w:rPr>
          <w:rFonts w:asciiTheme="minorHAnsi" w:hAnsiTheme="minorHAnsi" w:cstheme="minorHAnsi"/>
          <w:sz w:val="24"/>
          <w:szCs w:val="24"/>
        </w:rPr>
        <w:t xml:space="preserve"> XE with great success in winter wheat. Independent analysis of that trial showed the Revystar</w:t>
      </w:r>
      <w:r w:rsidRPr="00375D08">
        <w:rPr>
          <w:rFonts w:asciiTheme="minorHAnsi" w:eastAsia="Times New Roman" w:hAnsiTheme="minorHAnsi" w:cstheme="minorHAnsi"/>
          <w:sz w:val="24"/>
          <w:szCs w:val="24"/>
          <w:vertAlign w:val="superscript"/>
        </w:rPr>
        <w:t>®</w:t>
      </w:r>
      <w:r w:rsidRPr="00375D08">
        <w:rPr>
          <w:rFonts w:asciiTheme="minorHAnsi" w:hAnsiTheme="minorHAnsi" w:cstheme="minorHAnsi"/>
          <w:sz w:val="24"/>
          <w:szCs w:val="24"/>
        </w:rPr>
        <w:t xml:space="preserve"> XE treated tramlines yielded  1.05 t/ha above the farm standard treatment. </w:t>
      </w:r>
    </w:p>
    <w:p w14:paraId="67C37425" w14:textId="6EF7D61D" w:rsidR="003E4949" w:rsidRDefault="003E4949" w:rsidP="003E4949">
      <w:pPr>
        <w:spacing w:after="200" w:line="360" w:lineRule="auto"/>
        <w:jc w:val="center"/>
        <w:rPr>
          <w:rFonts w:cs="Arial"/>
          <w:sz w:val="24"/>
          <w:szCs w:val="24"/>
        </w:rPr>
      </w:pPr>
      <w:r>
        <w:rPr>
          <w:rFonts w:cs="Arial"/>
          <w:sz w:val="24"/>
          <w:szCs w:val="24"/>
        </w:rPr>
        <w:t>~Ends~</w:t>
      </w:r>
    </w:p>
    <w:p w14:paraId="47477549" w14:textId="6BFCFF28" w:rsidR="002B7032" w:rsidRDefault="002B7032" w:rsidP="002B7032">
      <w:r w:rsidRPr="002B7032">
        <w:t>Disclaimer</w:t>
      </w:r>
      <w:r w:rsidR="00FD0CDE">
        <w:t xml:space="preserve"> </w:t>
      </w:r>
    </w:p>
    <w:p w14:paraId="2D5DFF47" w14:textId="77777777" w:rsidR="00724FD5" w:rsidRPr="002B7032" w:rsidRDefault="00724FD5" w:rsidP="002B7032"/>
    <w:p w14:paraId="496DB757" w14:textId="394A22BA" w:rsidR="001768C8" w:rsidRDefault="002B7032" w:rsidP="00C7261B">
      <w:pPr>
        <w:pStyle w:val="CommentText"/>
        <w:rPr>
          <w:rFonts w:eastAsia="Times New Roman" w:cs="Arial"/>
          <w:sz w:val="18"/>
          <w:szCs w:val="18"/>
        </w:rPr>
      </w:pPr>
      <w:r w:rsidRPr="002B7032">
        <w:t>Use plant protection products safely. Always read the label and product information before use. For further product information including warning phrases and symbols refer to www.agricentre.basf.co.uk. Revystar® XE contains mefentrifluconazole (Revysol®) and fluxapyroxad (Xemium®).</w:t>
      </w:r>
      <w:r w:rsidR="00552F96">
        <w:t xml:space="preserve"> </w:t>
      </w:r>
      <w:r w:rsidR="004A06B3">
        <w:t xml:space="preserve">Proline ® </w:t>
      </w:r>
      <w:r w:rsidR="00552F96">
        <w:t>contains</w:t>
      </w:r>
      <w:r w:rsidR="004A06B3">
        <w:t xml:space="preserve"> prothioconazole</w:t>
      </w:r>
      <w:r w:rsidR="00552F96">
        <w:t xml:space="preserve">. </w:t>
      </w:r>
      <w:r w:rsidR="004A06B3">
        <w:t xml:space="preserve">Arizona® </w:t>
      </w:r>
      <w:r w:rsidR="00552F96">
        <w:t>contains</w:t>
      </w:r>
      <w:r w:rsidR="004A06B3">
        <w:t xml:space="preserve"> folpet</w:t>
      </w:r>
      <w:r w:rsidR="00552F96">
        <w:t xml:space="preserve">. </w:t>
      </w:r>
      <w:r w:rsidRPr="002B7032">
        <w:t xml:space="preserve"> Revystar®, Revysol® and Xemium® are registered Trademarks of BASF. All other brand names </w:t>
      </w:r>
      <w:r w:rsidRPr="002B7032">
        <w:lastRenderedPageBreak/>
        <w:t>used on this publication are Trademarks of other manufacturers in which proprietary rights may exist. © BASF 2021. All rights reserved</w:t>
      </w:r>
      <w:r w:rsidR="00FD0CDE">
        <w:t>.</w:t>
      </w:r>
    </w:p>
    <w:p w14:paraId="40B986BD"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1" w:history="1">
        <w:r>
          <w:rPr>
            <w:rStyle w:val="Hyperlink"/>
            <w:b/>
            <w:noProof/>
            <w:sz w:val="20"/>
            <w:szCs w:val="20"/>
            <w:lang w:val="en-US"/>
          </w:rPr>
          <w:t>basf.com/whatsapp-news</w:t>
        </w:r>
      </w:hyperlink>
      <w:r>
        <w:rPr>
          <w:b/>
          <w:noProof/>
          <w:sz w:val="20"/>
          <w:szCs w:val="20"/>
          <w:lang w:val="en-US"/>
        </w:rPr>
        <w:t>.</w:t>
      </w:r>
    </w:p>
    <w:p w14:paraId="40B986BE"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B986BF" w14:textId="77777777" w:rsidR="00D23319" w:rsidRDefault="00D23319" w:rsidP="00D23319">
      <w:pPr>
        <w:pStyle w:val="BoilerplateText"/>
        <w:spacing w:after="240"/>
        <w:ind w:right="0"/>
        <w:jc w:val="both"/>
        <w:rPr>
          <w:color w:val="000000"/>
          <w:lang w:val="en-US"/>
        </w:rPr>
      </w:pPr>
      <w:r w:rsidRPr="00D23319">
        <w:rPr>
          <w:color w:val="000000"/>
          <w:lang w:val="en-US"/>
        </w:rPr>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2" w:history="1">
        <w:r w:rsidRPr="00D23319">
          <w:rPr>
            <w:rStyle w:val="Hyperlink"/>
            <w:color w:val="000000"/>
            <w:lang w:val="en-US"/>
          </w:rPr>
          <w:t>www.basf.com</w:t>
        </w:r>
      </w:hyperlink>
      <w:r w:rsidRPr="00D23319">
        <w:rPr>
          <w:color w:val="000000"/>
          <w:lang w:val="en-US"/>
        </w:rPr>
        <w:t>.</w:t>
      </w:r>
    </w:p>
    <w:p w14:paraId="40B986C0" w14:textId="77777777" w:rsidR="00C66ACE" w:rsidRPr="00896D67" w:rsidRDefault="00C66ACE" w:rsidP="00C66ACE">
      <w:pPr>
        <w:spacing w:line="360" w:lineRule="auto"/>
        <w:jc w:val="both"/>
        <w:rPr>
          <w:rFonts w:cs="Arial"/>
          <w:b/>
          <w:lang w:val="en-US"/>
        </w:rPr>
      </w:pPr>
      <w:bookmarkStart w:id="0" w:name="_Hlk514423900"/>
      <w:r w:rsidRPr="00896D67">
        <w:rPr>
          <w:rFonts w:cs="Arial"/>
          <w:b/>
          <w:lang w:val="en-US"/>
        </w:rPr>
        <w:t>About BASF’s Agricultural Solutions division</w:t>
      </w:r>
    </w:p>
    <w:bookmarkEnd w:id="0"/>
    <w:p w14:paraId="40B986C1"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w:t>
      </w:r>
      <w:proofErr w:type="gramStart"/>
      <w:r w:rsidRPr="00576C6D">
        <w:rPr>
          <w:sz w:val="20"/>
          <w:szCs w:val="20"/>
          <w:lang w:val="en-US"/>
        </w:rPr>
        <w:t>That’s</w:t>
      </w:r>
      <w:proofErr w:type="gramEnd"/>
      <w:r w:rsidRPr="00576C6D">
        <w:rPr>
          <w:sz w:val="20"/>
          <w:szCs w:val="20"/>
          <w:lang w:val="en-US"/>
        </w:rPr>
        <w:t xml:space="preserve">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w:t>
      </w:r>
      <w:proofErr w:type="gramStart"/>
      <w:r w:rsidRPr="00576C6D">
        <w:rPr>
          <w:sz w:val="20"/>
          <w:szCs w:val="20"/>
          <w:lang w:val="en-US"/>
        </w:rPr>
        <w:t>society</w:t>
      </w:r>
      <w:proofErr w:type="gramEnd"/>
      <w:r w:rsidRPr="00576C6D">
        <w:rPr>
          <w:sz w:val="20"/>
          <w:szCs w:val="20"/>
          <w:lang w:val="en-US"/>
        </w:rPr>
        <w:t xml:space="preserve">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3"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40B986C2" w14:textId="77777777" w:rsidR="001E656E" w:rsidRDefault="001E656E" w:rsidP="001E656E">
      <w:pPr>
        <w:pStyle w:val="BoilerplateText"/>
        <w:widowControl w:val="0"/>
        <w:ind w:right="0"/>
        <w:jc w:val="both"/>
        <w:rPr>
          <w:lang w:val="en-US"/>
        </w:rPr>
      </w:pPr>
    </w:p>
    <w:p w14:paraId="40B986C3" w14:textId="77777777" w:rsidR="001E656E" w:rsidRPr="003A2732" w:rsidRDefault="001E656E" w:rsidP="00586192">
      <w:pPr>
        <w:spacing w:after="200" w:line="360" w:lineRule="auto"/>
      </w:pPr>
    </w:p>
    <w:sectPr w:rsidR="001E656E" w:rsidRPr="003A2732" w:rsidSect="00E9407E">
      <w:headerReference w:type="default" r:id="rId14"/>
      <w:footerReference w:type="default" r:id="rId15"/>
      <w:headerReference w:type="first" r:id="rId16"/>
      <w:footerReference w:type="first" r:id="rId17"/>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E104B" w14:textId="77777777" w:rsidR="009B4897" w:rsidRDefault="009B4897" w:rsidP="00B35193">
      <w:r>
        <w:separator/>
      </w:r>
    </w:p>
  </w:endnote>
  <w:endnote w:type="continuationSeparator" w:id="0">
    <w:p w14:paraId="3420523C" w14:textId="77777777" w:rsidR="009B4897" w:rsidRDefault="009B4897"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wf_segoe-ui_norm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37779E" w14:paraId="79163660" w14:textId="77777777" w:rsidTr="008E1586">
      <w:tc>
        <w:tcPr>
          <w:tcW w:w="3194" w:type="dxa"/>
        </w:tcPr>
        <w:p w14:paraId="332AFE09" w14:textId="5DCAA27C" w:rsidR="005373A1" w:rsidRPr="00FF062C" w:rsidRDefault="00CA4EE5" w:rsidP="005373A1">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eastAsia="en-GB"/>
            </w:rPr>
            <mc:AlternateContent>
              <mc:Choice Requires="wps">
                <w:drawing>
                  <wp:anchor distT="0" distB="0" distL="114300" distR="114300" simplePos="0" relativeHeight="295140864" behindDoc="0" locked="0" layoutInCell="0" allowOverlap="1" wp14:anchorId="41C84A16" wp14:editId="3C23A328">
                    <wp:simplePos x="0" y="0"/>
                    <wp:positionH relativeFrom="page">
                      <wp:posOffset>0</wp:posOffset>
                    </wp:positionH>
                    <wp:positionV relativeFrom="page">
                      <wp:posOffset>10234930</wp:posOffset>
                    </wp:positionV>
                    <wp:extent cx="7560310" cy="266700"/>
                    <wp:effectExtent l="0" t="0" r="0" b="0"/>
                    <wp:wrapNone/>
                    <wp:docPr id="1" name="MSIPCM96834e759b88f899a225809b"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189AED" w14:textId="73F6390A" w:rsidR="00CA4EE5" w:rsidRPr="00CA4EE5" w:rsidRDefault="00CA4EE5" w:rsidP="00CA4EE5">
                                <w:pPr>
                                  <w:jc w:val="center"/>
                                  <w:rPr>
                                    <w:rFonts w:cs="Arial"/>
                                    <w:color w:val="000000"/>
                                  </w:rPr>
                                </w:pPr>
                                <w:r w:rsidRPr="00CA4EE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1C84A16" id="_x0000_t202" coordsize="21600,21600" o:spt="202" path="m,l,21600r21600,l21600,xe">
                    <v:stroke joinstyle="miter"/>
                    <v:path gradientshapeok="t" o:connecttype="rect"/>
                  </v:shapetype>
                  <v:shape id="MSIPCM96834e759b88f899a225809b" o:spid="_x0000_s1026" type="#_x0000_t202" alt="{&quot;HashCode&quot;:2082987499,&quot;Height&quot;:841.0,&quot;Width&quot;:595.0,&quot;Placement&quot;:&quot;Footer&quot;,&quot;Index&quot;:&quot;Primary&quot;,&quot;Section&quot;:1,&quot;Top&quot;:0.0,&quot;Left&quot;:0.0}" style="position:absolute;margin-left:0;margin-top:805.9pt;width:595.3pt;height:21pt;z-index:2951408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" o:allowincell="f" filled="f" stroked="f" strokeweight=".5pt">
                    <v:textbox inset=",0,,0">
                      <w:txbxContent>
                        <w:p w14:paraId="2A189AED" w14:textId="73F6390A" w:rsidR="00CA4EE5" w:rsidRPr="00CA4EE5" w:rsidRDefault="00CA4EE5" w:rsidP="00CA4EE5">
                          <w:pPr>
                            <w:jc w:val="center"/>
                            <w:rPr>
                              <w:rFonts w:cs="Arial"/>
                              <w:color w:val="000000"/>
                            </w:rPr>
                          </w:pPr>
                          <w:r w:rsidRPr="00CA4EE5">
                            <w:rPr>
                              <w:rFonts w:cs="Arial"/>
                              <w:color w:val="000000"/>
                            </w:rPr>
                            <w:t>Internal</w:t>
                          </w:r>
                        </w:p>
                      </w:txbxContent>
                    </v:textbox>
                    <w10:wrap anchorx="page" anchory="page"/>
                  </v:shape>
                </w:pict>
              </mc:Fallback>
            </mc:AlternateContent>
          </w:r>
          <w:r w:rsidR="005373A1" w:rsidRPr="00FF062C">
            <w:rPr>
              <w:color w:val="A6A6A6" w:themeColor="background1" w:themeShade="A6"/>
              <w:sz w:val="18"/>
              <w:szCs w:val="18"/>
              <w:lang w:val="fr-FR"/>
            </w:rPr>
            <w:t>Media Relations</w:t>
          </w:r>
        </w:p>
        <w:p w14:paraId="13605F90" w14:textId="77777777" w:rsidR="005373A1" w:rsidRPr="00FF062C" w:rsidRDefault="005373A1" w:rsidP="005373A1">
          <w:pPr>
            <w:shd w:val="solid" w:color="FFFFFF" w:fill="FFFFFF"/>
            <w:spacing w:line="240" w:lineRule="exact"/>
            <w:rPr>
              <w:color w:val="808080"/>
              <w:sz w:val="18"/>
              <w:szCs w:val="18"/>
              <w:lang w:val="fr-FR"/>
            </w:rPr>
          </w:pPr>
          <w:r w:rsidRPr="00FF062C">
            <w:rPr>
              <w:color w:val="808080"/>
              <w:sz w:val="18"/>
              <w:szCs w:val="18"/>
              <w:lang w:val="fr-FR"/>
            </w:rPr>
            <w:t>Murielle Moille</w:t>
          </w:r>
        </w:p>
        <w:p w14:paraId="733EC4F1" w14:textId="77777777" w:rsidR="005373A1" w:rsidRPr="00FF062C" w:rsidRDefault="005373A1" w:rsidP="005373A1">
          <w:pPr>
            <w:shd w:val="solid" w:color="FFFFFF" w:fill="FFFFFF"/>
            <w:spacing w:line="240" w:lineRule="exact"/>
            <w:rPr>
              <w:color w:val="808080"/>
              <w:sz w:val="18"/>
              <w:szCs w:val="18"/>
              <w:lang w:val="fr-FR"/>
            </w:rPr>
          </w:pPr>
          <w:proofErr w:type="gramStart"/>
          <w:r w:rsidRPr="00FF062C">
            <w:rPr>
              <w:color w:val="808080"/>
              <w:sz w:val="18"/>
              <w:szCs w:val="18"/>
              <w:lang w:val="fr-FR"/>
            </w:rPr>
            <w:t>Phone:+</w:t>
          </w:r>
          <w:proofErr w:type="gramEnd"/>
          <w:r w:rsidRPr="00FF062C">
            <w:rPr>
              <w:color w:val="808080"/>
              <w:sz w:val="18"/>
              <w:szCs w:val="18"/>
              <w:lang w:val="fr-FR"/>
            </w:rPr>
            <w:t>44 7827929660</w:t>
          </w:r>
        </w:p>
        <w:p w14:paraId="4A164324" w14:textId="77777777" w:rsidR="005373A1" w:rsidRDefault="005373A1" w:rsidP="005373A1">
          <w:pPr>
            <w:tabs>
              <w:tab w:val="left" w:pos="983"/>
            </w:tabs>
            <w:spacing w:line="240" w:lineRule="exact"/>
            <w:ind w:right="454"/>
            <w:rPr>
              <w:rFonts w:eastAsia="Calibri" w:cs="Times New Roman"/>
              <w:color w:val="808080"/>
              <w:sz w:val="18"/>
              <w:szCs w:val="18"/>
            </w:rPr>
          </w:pPr>
          <w:r>
            <w:rPr>
              <w:color w:val="808080"/>
              <w:sz w:val="18"/>
              <w:szCs w:val="18"/>
            </w:rPr>
            <w:t>Email:murielle.moille@basf.com</w:t>
          </w:r>
        </w:p>
        <w:p w14:paraId="531AA401" w14:textId="77777777" w:rsidR="005373A1" w:rsidRPr="0037779E" w:rsidRDefault="005373A1" w:rsidP="005373A1">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401291BB"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36D84D5"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3B8DA75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45869ED"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0EE475FA"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6D8EB93B"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1764FC3B"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182D1736" w14:textId="77777777" w:rsidR="005373A1" w:rsidRPr="00FF062C" w:rsidRDefault="0083225F"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14E039CD"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4C6BC103" w14:textId="77777777" w:rsidR="005373A1" w:rsidRDefault="00537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B" w14:textId="61E53AB7" w:rsidR="0022699A" w:rsidRDefault="00CA4EE5">
    <w:pPr>
      <w:pStyle w:val="Footer"/>
      <w:rPr>
        <w:noProof/>
      </w:rPr>
    </w:pPr>
    <w:r>
      <w:rPr>
        <w:noProof/>
        <w:lang w:eastAsia="en-GB"/>
      </w:rPr>
      <mc:AlternateContent>
        <mc:Choice Requires="wps">
          <w:drawing>
            <wp:anchor distT="0" distB="0" distL="114300" distR="114300" simplePos="0" relativeHeight="295141888" behindDoc="0" locked="0" layoutInCell="0" allowOverlap="1" wp14:anchorId="320A6FFF" wp14:editId="4437FF99">
              <wp:simplePos x="0" y="0"/>
              <wp:positionH relativeFrom="page">
                <wp:posOffset>0</wp:posOffset>
              </wp:positionH>
              <wp:positionV relativeFrom="page">
                <wp:posOffset>10234930</wp:posOffset>
              </wp:positionV>
              <wp:extent cx="7560310" cy="266700"/>
              <wp:effectExtent l="0" t="0" r="0" b="0"/>
              <wp:wrapNone/>
              <wp:docPr id="2" name="MSIPCMfb864f7a9845082957612fff"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2A0547" w14:textId="1A75F6B2" w:rsidR="00CA4EE5" w:rsidRPr="00CA4EE5" w:rsidRDefault="004C41E8" w:rsidP="00CA4EE5">
                          <w:pPr>
                            <w:jc w:val="center"/>
                            <w:rPr>
                              <w:rFonts w:cs="Arial"/>
                              <w:color w:val="000000"/>
                            </w:rPr>
                          </w:pPr>
                          <w:r>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20A6FFF" id="_x0000_t202" coordsize="21600,21600" o:spt="202" path="m,l,21600r21600,l21600,xe">
              <v:stroke joinstyle="miter"/>
              <v:path gradientshapeok="t" o:connecttype="rect"/>
            </v:shapetype>
            <v:shape id="MSIPCMfb864f7a9845082957612fff" o:spid="_x0000_s1027" type="#_x0000_t202" alt="{&quot;HashCode&quot;:2082987499,&quot;Height&quot;:841.0,&quot;Width&quot;:595.0,&quot;Placement&quot;:&quot;Footer&quot;,&quot;Index&quot;:&quot;FirstPage&quot;,&quot;Section&quot;:1,&quot;Top&quot;:0.0,&quot;Left&quot;:0.0}" style="position:absolute;margin-left:0;margin-top:805.9pt;width:595.3pt;height:21pt;z-index:2951418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EAQey68CAABPBQAADgAA&#10;AAAAAAAAAAAAAAAuAgAAZHJzL2Uyb0RvYy54bWxQSwECLQAUAAYACAAAACEAg7KPK98AAAALAQAA&#10;DwAAAAAAAAAAAAAAAAAJBQAAZHJzL2Rvd25yZXYueG1sUEsFBgAAAAAEAAQA8wAAABUGAAAAAA==&#10;" o:allowincell="f" filled="f" stroked="f" strokeweight=".5pt">
              <v:textbox inset=",0,,0">
                <w:txbxContent>
                  <w:p w14:paraId="1B2A0547" w14:textId="1A75F6B2" w:rsidR="00CA4EE5" w:rsidRPr="00CA4EE5" w:rsidRDefault="004C41E8" w:rsidP="00CA4EE5">
                    <w:pPr>
                      <w:jc w:val="center"/>
                      <w:rPr>
                        <w:rFonts w:cs="Arial"/>
                        <w:color w:val="000000"/>
                      </w:rPr>
                    </w:pPr>
                    <w:r>
                      <w:rPr>
                        <w:rFonts w:cs="Arial"/>
                        <w:color w:val="000000"/>
                      </w:rPr>
                      <w:t>Internal</w:t>
                    </w:r>
                  </w:p>
                </w:txbxContent>
              </v:textbox>
              <w10:wrap anchorx="page" anchory="page"/>
            </v:shape>
          </w:pict>
        </mc:Fallback>
      </mc:AlternateContent>
    </w:r>
    <w:r w:rsidR="00C959EC">
      <w:rPr>
        <w:noProof/>
        <w:lang w:eastAsia="en-GB"/>
      </w:rPr>
      <mc:AlternateContent>
        <mc:Choice Requires="wps">
          <w:drawing>
            <wp:anchor distT="0" distB="0" distL="114300" distR="114300" simplePos="0" relativeHeight="295136768" behindDoc="0" locked="0" layoutInCell="1" allowOverlap="1" wp14:anchorId="40B986E2" wp14:editId="64C246A4">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E2E9F6"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0B986D9"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4CBDC617" w14:textId="77777777" w:rsidTr="0084333F">
            <w:tc>
              <w:tcPr>
                <w:tcW w:w="3194" w:type="dxa"/>
              </w:tcPr>
              <w:p w14:paraId="3D5C7279" w14:textId="4C9A949A"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1CA20C3A" w14:textId="77777777" w:rsidR="004468D9" w:rsidRPr="00FF062C" w:rsidRDefault="004468D9" w:rsidP="00D42AEC">
                <w:pPr>
                  <w:shd w:val="solid" w:color="FFFFFF" w:fill="FFFFFF"/>
                  <w:spacing w:line="240" w:lineRule="exact"/>
                  <w:rPr>
                    <w:color w:val="808080"/>
                    <w:sz w:val="18"/>
                    <w:szCs w:val="18"/>
                    <w:lang w:val="fr-FR"/>
                  </w:rPr>
                </w:pPr>
                <w:r w:rsidRPr="00FF062C">
                  <w:rPr>
                    <w:color w:val="808080"/>
                    <w:sz w:val="18"/>
                    <w:szCs w:val="18"/>
                    <w:lang w:val="fr-FR"/>
                  </w:rPr>
                  <w:t>Murielle Moille</w:t>
                </w:r>
              </w:p>
              <w:p w14:paraId="48268A76" w14:textId="55BBB1D5" w:rsidR="00D42AEC" w:rsidRPr="00FF062C" w:rsidRDefault="00D42AEC" w:rsidP="00D42AEC">
                <w:pPr>
                  <w:shd w:val="solid" w:color="FFFFFF" w:fill="FFFFFF"/>
                  <w:spacing w:line="240" w:lineRule="exact"/>
                  <w:rPr>
                    <w:color w:val="808080"/>
                    <w:sz w:val="18"/>
                    <w:szCs w:val="18"/>
                    <w:lang w:val="fr-FR"/>
                  </w:rPr>
                </w:pPr>
                <w:proofErr w:type="gramStart"/>
                <w:r w:rsidRPr="00FF062C">
                  <w:rPr>
                    <w:color w:val="808080"/>
                    <w:sz w:val="18"/>
                    <w:szCs w:val="18"/>
                    <w:lang w:val="fr-FR"/>
                  </w:rPr>
                  <w:t>Phone:+</w:t>
                </w:r>
                <w:proofErr w:type="gramEnd"/>
                <w:r w:rsidRPr="00FF062C">
                  <w:rPr>
                    <w:color w:val="808080"/>
                    <w:sz w:val="18"/>
                    <w:szCs w:val="18"/>
                    <w:lang w:val="fr-FR"/>
                  </w:rPr>
                  <w:t xml:space="preserve">44 </w:t>
                </w:r>
                <w:r w:rsidR="004468D9" w:rsidRPr="00FF062C">
                  <w:rPr>
                    <w:color w:val="808080"/>
                    <w:sz w:val="18"/>
                    <w:szCs w:val="18"/>
                    <w:lang w:val="fr-FR"/>
                  </w:rPr>
                  <w:t>7827929660</w:t>
                </w:r>
              </w:p>
              <w:p w14:paraId="099AA2C4" w14:textId="008D2991" w:rsidR="00D42AEC" w:rsidRDefault="00D42AEC" w:rsidP="00D42AEC">
                <w:pPr>
                  <w:tabs>
                    <w:tab w:val="left" w:pos="983"/>
                  </w:tabs>
                  <w:spacing w:line="240" w:lineRule="exact"/>
                  <w:ind w:right="454"/>
                  <w:rPr>
                    <w:rFonts w:eastAsia="Calibri" w:cs="Times New Roman"/>
                    <w:color w:val="808080"/>
                    <w:sz w:val="18"/>
                    <w:szCs w:val="18"/>
                  </w:rPr>
                </w:pPr>
                <w:r>
                  <w:rPr>
                    <w:color w:val="808080"/>
                    <w:sz w:val="18"/>
                    <w:szCs w:val="18"/>
                  </w:rPr>
                  <w:t>Email:</w:t>
                </w:r>
                <w:r w:rsidR="004468D9">
                  <w:rPr>
                    <w:color w:val="808080"/>
                    <w:sz w:val="18"/>
                    <w:szCs w:val="18"/>
                  </w:rPr>
                  <w:t>murielle.moille</w:t>
                </w:r>
                <w:r>
                  <w:rPr>
                    <w:color w:val="808080"/>
                    <w:sz w:val="18"/>
                    <w:szCs w:val="18"/>
                  </w:rPr>
                  <w:t>@basf.com</w:t>
                </w:r>
              </w:p>
              <w:p w14:paraId="20500FA6" w14:textId="77777777" w:rsidR="00BF19F2" w:rsidRPr="0037779E" w:rsidRDefault="00BF19F2" w:rsidP="00D42AEC">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79A0564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171AA4DB"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74332EE9"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6A9B9A2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5DFA6599"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A188096"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4909EAC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1C81EBC1" w14:textId="77777777" w:rsidR="00BF19F2" w:rsidRPr="00FF062C" w:rsidRDefault="0083225F"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3F3E1BD0"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40B986D0"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40B986D4" w14:textId="77777777" w:rsidR="00E653F2" w:rsidRPr="00F7176C" w:rsidRDefault="00E653F2" w:rsidP="00E653F2">
          <w:pPr>
            <w:rPr>
              <w:rFonts w:eastAsia="Calibri" w:cs="Times New Roman"/>
              <w:noProof/>
              <w:color w:val="808080"/>
              <w:szCs w:val="22"/>
              <w:lang w:val="en-US"/>
            </w:rPr>
          </w:pPr>
        </w:p>
      </w:tc>
      <w:tc>
        <w:tcPr>
          <w:tcW w:w="3194" w:type="dxa"/>
        </w:tcPr>
        <w:p w14:paraId="40B986D8" w14:textId="549A0BFB" w:rsidR="00E653F2" w:rsidRPr="00F7176C" w:rsidRDefault="00E653F2" w:rsidP="00E653F2">
          <w:pPr>
            <w:tabs>
              <w:tab w:val="left" w:pos="983"/>
            </w:tabs>
            <w:spacing w:line="240" w:lineRule="exact"/>
            <w:ind w:right="454"/>
            <w:rPr>
              <w:noProof/>
              <w:color w:val="808080"/>
            </w:rPr>
          </w:pPr>
        </w:p>
      </w:tc>
    </w:tr>
    <w:tr w:rsidR="006F4F44" w14:paraId="40B986DD" w14:textId="77777777" w:rsidTr="006F4F44">
      <w:tc>
        <w:tcPr>
          <w:tcW w:w="3194" w:type="dxa"/>
        </w:tcPr>
        <w:p w14:paraId="40B986DA"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40B986DB"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40B986DC" w14:textId="77777777" w:rsidR="006F4F44" w:rsidRDefault="006F4F44" w:rsidP="006F4F44">
          <w:pPr>
            <w:shd w:val="solid" w:color="FFFFFF" w:fill="FFFFFF"/>
            <w:spacing w:line="240" w:lineRule="exact"/>
            <w:rPr>
              <w:noProof/>
              <w:color w:val="808080"/>
            </w:rPr>
          </w:pPr>
        </w:p>
      </w:tc>
    </w:tr>
  </w:tbl>
  <w:p w14:paraId="40B986DE" w14:textId="3FBCE499" w:rsidR="00A90C46" w:rsidRPr="00A84B6E" w:rsidRDefault="0083225F"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F5E33" w14:textId="77777777" w:rsidR="009B4897" w:rsidRDefault="009B4897" w:rsidP="00B35193">
      <w:r>
        <w:separator/>
      </w:r>
    </w:p>
  </w:footnote>
  <w:footnote w:type="continuationSeparator" w:id="0">
    <w:p w14:paraId="439383FC" w14:textId="77777777" w:rsidR="009B4897" w:rsidRDefault="009B4897"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8" w14:textId="401EDD6D"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7D7359">
      <w:rPr>
        <w:noProof/>
        <w:color w:val="808080" w:themeColor="background1" w:themeShade="80"/>
        <w:sz w:val="18"/>
      </w:rPr>
      <w:t>4</w:t>
    </w:r>
    <w:r w:rsidR="00C9652C" w:rsidRPr="0094429D">
      <w:rPr>
        <w:color w:val="808080" w:themeColor="background1" w:themeShade="80"/>
        <w:sz w:val="18"/>
      </w:rPr>
      <w:fldChar w:fldCharType="end"/>
    </w:r>
    <w:r w:rsidR="000B655C" w:rsidRPr="0094429D">
      <w:rPr>
        <w:color w:val="808080" w:themeColor="background1" w:themeShade="80"/>
        <w:sz w:val="18"/>
      </w:rPr>
      <w:tab/>
    </w:r>
    <w:r w:rsidR="00D472FC">
      <w:rPr>
        <w:color w:val="808080" w:themeColor="background1" w:themeShade="80"/>
        <w:sz w:val="18"/>
      </w:rPr>
      <w:t>1</w:t>
    </w:r>
    <w:r w:rsidR="005373A1">
      <w:rPr>
        <w:color w:val="808080" w:themeColor="background1" w:themeShade="80"/>
        <w:sz w:val="18"/>
      </w:rPr>
      <w:t>/</w:t>
    </w:r>
    <w:r w:rsidR="004A06B3">
      <w:rPr>
        <w:color w:val="808080" w:themeColor="background1" w:themeShade="80"/>
        <w:sz w:val="18"/>
      </w:rPr>
      <w:t>6</w:t>
    </w:r>
    <w:r w:rsidR="005373A1">
      <w:rPr>
        <w:color w:val="808080" w:themeColor="background1" w:themeShade="80"/>
        <w:sz w:val="18"/>
      </w:rPr>
      <w:t>/21</w:t>
    </w:r>
  </w:p>
  <w:p w14:paraId="40B986C9"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A" w14:textId="3818BF3C" w:rsidR="00A90C46" w:rsidRDefault="00C959EC" w:rsidP="002A1254">
    <w:pPr>
      <w:pStyle w:val="Header"/>
      <w:spacing w:after="480"/>
      <w:ind w:right="0"/>
    </w:pPr>
    <w:r>
      <w:rPr>
        <w:noProof/>
        <w:lang w:eastAsia="en-GB"/>
      </w:rPr>
      <mc:AlternateContent>
        <mc:Choice Requires="wpg">
          <w:drawing>
            <wp:anchor distT="0" distB="0" distL="114300" distR="114300" simplePos="0" relativeHeight="295139840" behindDoc="0" locked="0" layoutInCell="1" allowOverlap="1" wp14:anchorId="40B986DF" wp14:editId="2EE8E7FE">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4FCB05DE"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eastAsia="en-GB"/>
      </w:rPr>
      <w:drawing>
        <wp:anchor distT="0" distB="0" distL="114300" distR="114300" simplePos="0" relativeHeight="295137792" behindDoc="0" locked="0" layoutInCell="1" allowOverlap="1" wp14:anchorId="40B986E0" wp14:editId="40B986E1">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rAUAPAkWBywAAAA="/>
  </w:docVars>
  <w:rsids>
    <w:rsidRoot w:val="00317257"/>
    <w:rsid w:val="00003A73"/>
    <w:rsid w:val="00012500"/>
    <w:rsid w:val="000138B2"/>
    <w:rsid w:val="0001616B"/>
    <w:rsid w:val="00020E6F"/>
    <w:rsid w:val="00030CE5"/>
    <w:rsid w:val="0003261C"/>
    <w:rsid w:val="00032EC2"/>
    <w:rsid w:val="00037B12"/>
    <w:rsid w:val="0004243A"/>
    <w:rsid w:val="00042D68"/>
    <w:rsid w:val="00044D33"/>
    <w:rsid w:val="000500AA"/>
    <w:rsid w:val="00053C83"/>
    <w:rsid w:val="000544D8"/>
    <w:rsid w:val="00060167"/>
    <w:rsid w:val="00060781"/>
    <w:rsid w:val="00060907"/>
    <w:rsid w:val="00063DB1"/>
    <w:rsid w:val="000667FD"/>
    <w:rsid w:val="00066AAF"/>
    <w:rsid w:val="0007173B"/>
    <w:rsid w:val="00074600"/>
    <w:rsid w:val="000750D0"/>
    <w:rsid w:val="00075103"/>
    <w:rsid w:val="00076526"/>
    <w:rsid w:val="00081EF6"/>
    <w:rsid w:val="00083A68"/>
    <w:rsid w:val="00084CF9"/>
    <w:rsid w:val="000866AA"/>
    <w:rsid w:val="00087CF9"/>
    <w:rsid w:val="00091458"/>
    <w:rsid w:val="00091C2A"/>
    <w:rsid w:val="000954CD"/>
    <w:rsid w:val="000A015F"/>
    <w:rsid w:val="000B0254"/>
    <w:rsid w:val="000B03DA"/>
    <w:rsid w:val="000B3245"/>
    <w:rsid w:val="000B3936"/>
    <w:rsid w:val="000B3E56"/>
    <w:rsid w:val="000B655C"/>
    <w:rsid w:val="000B6C4D"/>
    <w:rsid w:val="000C0FF1"/>
    <w:rsid w:val="000C6F1B"/>
    <w:rsid w:val="000D1898"/>
    <w:rsid w:val="000D207B"/>
    <w:rsid w:val="000D33E3"/>
    <w:rsid w:val="000D42FF"/>
    <w:rsid w:val="000D4720"/>
    <w:rsid w:val="000D6000"/>
    <w:rsid w:val="000D73D4"/>
    <w:rsid w:val="000E58C2"/>
    <w:rsid w:val="000F0A6F"/>
    <w:rsid w:val="000F34EC"/>
    <w:rsid w:val="000F6880"/>
    <w:rsid w:val="0010317B"/>
    <w:rsid w:val="00103BAF"/>
    <w:rsid w:val="00104617"/>
    <w:rsid w:val="00106437"/>
    <w:rsid w:val="00111F7F"/>
    <w:rsid w:val="00112AEA"/>
    <w:rsid w:val="001157D7"/>
    <w:rsid w:val="00115EB7"/>
    <w:rsid w:val="001245AE"/>
    <w:rsid w:val="00127EEB"/>
    <w:rsid w:val="001303AD"/>
    <w:rsid w:val="0013151E"/>
    <w:rsid w:val="001374C2"/>
    <w:rsid w:val="00137633"/>
    <w:rsid w:val="00141495"/>
    <w:rsid w:val="0014282C"/>
    <w:rsid w:val="001529B2"/>
    <w:rsid w:val="00152A28"/>
    <w:rsid w:val="00156B34"/>
    <w:rsid w:val="00160852"/>
    <w:rsid w:val="0016533B"/>
    <w:rsid w:val="00165ECC"/>
    <w:rsid w:val="0017112A"/>
    <w:rsid w:val="00174797"/>
    <w:rsid w:val="001768C8"/>
    <w:rsid w:val="00177A77"/>
    <w:rsid w:val="001811EA"/>
    <w:rsid w:val="00184D74"/>
    <w:rsid w:val="00184F47"/>
    <w:rsid w:val="00187B09"/>
    <w:rsid w:val="0019045E"/>
    <w:rsid w:val="001911E1"/>
    <w:rsid w:val="001914CA"/>
    <w:rsid w:val="001918ED"/>
    <w:rsid w:val="00191FE4"/>
    <w:rsid w:val="001934BD"/>
    <w:rsid w:val="00193F7A"/>
    <w:rsid w:val="00196734"/>
    <w:rsid w:val="001A356D"/>
    <w:rsid w:val="001A4076"/>
    <w:rsid w:val="001A50E0"/>
    <w:rsid w:val="001A68EF"/>
    <w:rsid w:val="001B3F17"/>
    <w:rsid w:val="001B5D04"/>
    <w:rsid w:val="001C30A2"/>
    <w:rsid w:val="001D33A6"/>
    <w:rsid w:val="001D3D78"/>
    <w:rsid w:val="001D6156"/>
    <w:rsid w:val="001E656E"/>
    <w:rsid w:val="001F4592"/>
    <w:rsid w:val="001F50AF"/>
    <w:rsid w:val="001F510C"/>
    <w:rsid w:val="001F53A6"/>
    <w:rsid w:val="001F5A50"/>
    <w:rsid w:val="001F6B67"/>
    <w:rsid w:val="00200F9D"/>
    <w:rsid w:val="0021611F"/>
    <w:rsid w:val="0022699A"/>
    <w:rsid w:val="00232036"/>
    <w:rsid w:val="0024026D"/>
    <w:rsid w:val="00244C68"/>
    <w:rsid w:val="00252B4C"/>
    <w:rsid w:val="0025428F"/>
    <w:rsid w:val="00256FDD"/>
    <w:rsid w:val="00261026"/>
    <w:rsid w:val="00267EF5"/>
    <w:rsid w:val="00270607"/>
    <w:rsid w:val="00271514"/>
    <w:rsid w:val="00271AF3"/>
    <w:rsid w:val="00272305"/>
    <w:rsid w:val="00272BD7"/>
    <w:rsid w:val="00273575"/>
    <w:rsid w:val="002822FC"/>
    <w:rsid w:val="00286062"/>
    <w:rsid w:val="0029134A"/>
    <w:rsid w:val="00292B47"/>
    <w:rsid w:val="002A0E15"/>
    <w:rsid w:val="002A0F11"/>
    <w:rsid w:val="002A1254"/>
    <w:rsid w:val="002B27FB"/>
    <w:rsid w:val="002B7032"/>
    <w:rsid w:val="002B7E5E"/>
    <w:rsid w:val="002C0979"/>
    <w:rsid w:val="002C14C5"/>
    <w:rsid w:val="002C2A1F"/>
    <w:rsid w:val="002C4AEA"/>
    <w:rsid w:val="002D3FB0"/>
    <w:rsid w:val="002D5D44"/>
    <w:rsid w:val="002E3B1E"/>
    <w:rsid w:val="002E4BB5"/>
    <w:rsid w:val="002E4F1F"/>
    <w:rsid w:val="002F2650"/>
    <w:rsid w:val="002F632C"/>
    <w:rsid w:val="002F7AB8"/>
    <w:rsid w:val="00301A22"/>
    <w:rsid w:val="00301F87"/>
    <w:rsid w:val="00305963"/>
    <w:rsid w:val="00305C01"/>
    <w:rsid w:val="00306BF2"/>
    <w:rsid w:val="0031074F"/>
    <w:rsid w:val="00315043"/>
    <w:rsid w:val="0031531D"/>
    <w:rsid w:val="003168F0"/>
    <w:rsid w:val="00317257"/>
    <w:rsid w:val="00327818"/>
    <w:rsid w:val="00332A4C"/>
    <w:rsid w:val="003355ED"/>
    <w:rsid w:val="00335B1A"/>
    <w:rsid w:val="00335F98"/>
    <w:rsid w:val="00337F8C"/>
    <w:rsid w:val="003444F8"/>
    <w:rsid w:val="003513DE"/>
    <w:rsid w:val="003562AC"/>
    <w:rsid w:val="00356343"/>
    <w:rsid w:val="00356D9D"/>
    <w:rsid w:val="00361DFD"/>
    <w:rsid w:val="003625EB"/>
    <w:rsid w:val="00364ADF"/>
    <w:rsid w:val="00375D08"/>
    <w:rsid w:val="003935B1"/>
    <w:rsid w:val="003A04A4"/>
    <w:rsid w:val="003A0B4C"/>
    <w:rsid w:val="003A23FB"/>
    <w:rsid w:val="003A3DF6"/>
    <w:rsid w:val="003A5C3F"/>
    <w:rsid w:val="003A6106"/>
    <w:rsid w:val="003B2626"/>
    <w:rsid w:val="003B357A"/>
    <w:rsid w:val="003C418F"/>
    <w:rsid w:val="003C4352"/>
    <w:rsid w:val="003C6B67"/>
    <w:rsid w:val="003D059C"/>
    <w:rsid w:val="003D1EB0"/>
    <w:rsid w:val="003D4C0C"/>
    <w:rsid w:val="003D4EE3"/>
    <w:rsid w:val="003D5891"/>
    <w:rsid w:val="003E27DE"/>
    <w:rsid w:val="003E308E"/>
    <w:rsid w:val="003E4949"/>
    <w:rsid w:val="003E5325"/>
    <w:rsid w:val="003E65C4"/>
    <w:rsid w:val="003F11AA"/>
    <w:rsid w:val="003F3A50"/>
    <w:rsid w:val="003F5134"/>
    <w:rsid w:val="003F7E14"/>
    <w:rsid w:val="0040281E"/>
    <w:rsid w:val="004045D8"/>
    <w:rsid w:val="0040536D"/>
    <w:rsid w:val="00405F6D"/>
    <w:rsid w:val="004063D8"/>
    <w:rsid w:val="004175AA"/>
    <w:rsid w:val="00420041"/>
    <w:rsid w:val="0042106D"/>
    <w:rsid w:val="0042444A"/>
    <w:rsid w:val="0043054B"/>
    <w:rsid w:val="00436691"/>
    <w:rsid w:val="0044171D"/>
    <w:rsid w:val="004436B8"/>
    <w:rsid w:val="0044522F"/>
    <w:rsid w:val="00445B7F"/>
    <w:rsid w:val="004468D9"/>
    <w:rsid w:val="00457132"/>
    <w:rsid w:val="004629B9"/>
    <w:rsid w:val="004638B9"/>
    <w:rsid w:val="00464AC9"/>
    <w:rsid w:val="004653A4"/>
    <w:rsid w:val="004653C7"/>
    <w:rsid w:val="00466779"/>
    <w:rsid w:val="004669E3"/>
    <w:rsid w:val="00466CC9"/>
    <w:rsid w:val="0046785A"/>
    <w:rsid w:val="00470B04"/>
    <w:rsid w:val="00471F81"/>
    <w:rsid w:val="00472D5E"/>
    <w:rsid w:val="00475353"/>
    <w:rsid w:val="00475520"/>
    <w:rsid w:val="00475D8A"/>
    <w:rsid w:val="00480FC5"/>
    <w:rsid w:val="00486064"/>
    <w:rsid w:val="004934F7"/>
    <w:rsid w:val="0049381D"/>
    <w:rsid w:val="00494BE1"/>
    <w:rsid w:val="00496EB2"/>
    <w:rsid w:val="00497531"/>
    <w:rsid w:val="004A06B3"/>
    <w:rsid w:val="004A14A3"/>
    <w:rsid w:val="004A5C76"/>
    <w:rsid w:val="004C41E8"/>
    <w:rsid w:val="004C535C"/>
    <w:rsid w:val="004C5801"/>
    <w:rsid w:val="004D0E5E"/>
    <w:rsid w:val="004D2237"/>
    <w:rsid w:val="004D4832"/>
    <w:rsid w:val="004D64FD"/>
    <w:rsid w:val="004D77C9"/>
    <w:rsid w:val="004E0377"/>
    <w:rsid w:val="004E41E9"/>
    <w:rsid w:val="004E461C"/>
    <w:rsid w:val="004E5BA4"/>
    <w:rsid w:val="004E6507"/>
    <w:rsid w:val="004E6634"/>
    <w:rsid w:val="004E741F"/>
    <w:rsid w:val="004F0E67"/>
    <w:rsid w:val="004F1003"/>
    <w:rsid w:val="004F1084"/>
    <w:rsid w:val="004F1D70"/>
    <w:rsid w:val="005005EF"/>
    <w:rsid w:val="00503645"/>
    <w:rsid w:val="00517F8C"/>
    <w:rsid w:val="00521641"/>
    <w:rsid w:val="00523301"/>
    <w:rsid w:val="00535A6F"/>
    <w:rsid w:val="005373A1"/>
    <w:rsid w:val="005412BA"/>
    <w:rsid w:val="00541741"/>
    <w:rsid w:val="00544562"/>
    <w:rsid w:val="00547821"/>
    <w:rsid w:val="005502A9"/>
    <w:rsid w:val="005503AF"/>
    <w:rsid w:val="00552E57"/>
    <w:rsid w:val="00552F96"/>
    <w:rsid w:val="005540FC"/>
    <w:rsid w:val="00554D54"/>
    <w:rsid w:val="0055542E"/>
    <w:rsid w:val="00561296"/>
    <w:rsid w:val="00567F40"/>
    <w:rsid w:val="00570442"/>
    <w:rsid w:val="0057298C"/>
    <w:rsid w:val="0057299B"/>
    <w:rsid w:val="00576102"/>
    <w:rsid w:val="005767B0"/>
    <w:rsid w:val="005770B6"/>
    <w:rsid w:val="00586192"/>
    <w:rsid w:val="00586875"/>
    <w:rsid w:val="00586BB2"/>
    <w:rsid w:val="00587AB3"/>
    <w:rsid w:val="00592836"/>
    <w:rsid w:val="00594E2D"/>
    <w:rsid w:val="00595468"/>
    <w:rsid w:val="00595C6B"/>
    <w:rsid w:val="005967D9"/>
    <w:rsid w:val="00596851"/>
    <w:rsid w:val="005A2723"/>
    <w:rsid w:val="005A3354"/>
    <w:rsid w:val="005A5B24"/>
    <w:rsid w:val="005B60C4"/>
    <w:rsid w:val="005C0A27"/>
    <w:rsid w:val="005C285A"/>
    <w:rsid w:val="005C3D40"/>
    <w:rsid w:val="005C5D86"/>
    <w:rsid w:val="005E02C1"/>
    <w:rsid w:val="005E34DF"/>
    <w:rsid w:val="005E57A6"/>
    <w:rsid w:val="005E6BB8"/>
    <w:rsid w:val="005F06CD"/>
    <w:rsid w:val="00602441"/>
    <w:rsid w:val="0060445B"/>
    <w:rsid w:val="00607755"/>
    <w:rsid w:val="0061106D"/>
    <w:rsid w:val="00612FF0"/>
    <w:rsid w:val="006141C0"/>
    <w:rsid w:val="00614D06"/>
    <w:rsid w:val="00620D21"/>
    <w:rsid w:val="00625780"/>
    <w:rsid w:val="0062722E"/>
    <w:rsid w:val="00631A7A"/>
    <w:rsid w:val="0063356B"/>
    <w:rsid w:val="00635ECF"/>
    <w:rsid w:val="0064438C"/>
    <w:rsid w:val="00644A28"/>
    <w:rsid w:val="00653CB3"/>
    <w:rsid w:val="006541FA"/>
    <w:rsid w:val="00657546"/>
    <w:rsid w:val="00657A89"/>
    <w:rsid w:val="00662D90"/>
    <w:rsid w:val="00666E41"/>
    <w:rsid w:val="00670DBA"/>
    <w:rsid w:val="00673A6E"/>
    <w:rsid w:val="006762EC"/>
    <w:rsid w:val="00680A6E"/>
    <w:rsid w:val="00681528"/>
    <w:rsid w:val="00681F94"/>
    <w:rsid w:val="00682800"/>
    <w:rsid w:val="0068334F"/>
    <w:rsid w:val="00685B03"/>
    <w:rsid w:val="00686186"/>
    <w:rsid w:val="00695C03"/>
    <w:rsid w:val="00697547"/>
    <w:rsid w:val="006A7413"/>
    <w:rsid w:val="006B4776"/>
    <w:rsid w:val="006B4A49"/>
    <w:rsid w:val="006B4F3B"/>
    <w:rsid w:val="006B5EA2"/>
    <w:rsid w:val="006C588B"/>
    <w:rsid w:val="006D2548"/>
    <w:rsid w:val="006D3C9A"/>
    <w:rsid w:val="006D6319"/>
    <w:rsid w:val="006D691B"/>
    <w:rsid w:val="006E0BF7"/>
    <w:rsid w:val="006E1A50"/>
    <w:rsid w:val="006E1B9B"/>
    <w:rsid w:val="006E2235"/>
    <w:rsid w:val="006E2860"/>
    <w:rsid w:val="006E2BF1"/>
    <w:rsid w:val="006E52F8"/>
    <w:rsid w:val="006F109E"/>
    <w:rsid w:val="006F4F44"/>
    <w:rsid w:val="006F6F6B"/>
    <w:rsid w:val="00703177"/>
    <w:rsid w:val="00705951"/>
    <w:rsid w:val="00712514"/>
    <w:rsid w:val="00716BA6"/>
    <w:rsid w:val="007234EF"/>
    <w:rsid w:val="0072414E"/>
    <w:rsid w:val="00724FD5"/>
    <w:rsid w:val="00730FA9"/>
    <w:rsid w:val="007346BF"/>
    <w:rsid w:val="00734D73"/>
    <w:rsid w:val="007350DE"/>
    <w:rsid w:val="007370C2"/>
    <w:rsid w:val="00740391"/>
    <w:rsid w:val="007403F4"/>
    <w:rsid w:val="00742A88"/>
    <w:rsid w:val="00743692"/>
    <w:rsid w:val="007545BE"/>
    <w:rsid w:val="0076521C"/>
    <w:rsid w:val="00765B8B"/>
    <w:rsid w:val="00771391"/>
    <w:rsid w:val="00774D67"/>
    <w:rsid w:val="0077547A"/>
    <w:rsid w:val="00777AC2"/>
    <w:rsid w:val="00781C3B"/>
    <w:rsid w:val="007832CE"/>
    <w:rsid w:val="00785F24"/>
    <w:rsid w:val="00793106"/>
    <w:rsid w:val="00794260"/>
    <w:rsid w:val="00796BD2"/>
    <w:rsid w:val="007A0DFB"/>
    <w:rsid w:val="007A247C"/>
    <w:rsid w:val="007A420E"/>
    <w:rsid w:val="007A54AF"/>
    <w:rsid w:val="007A62CD"/>
    <w:rsid w:val="007A7A82"/>
    <w:rsid w:val="007B08AF"/>
    <w:rsid w:val="007B5058"/>
    <w:rsid w:val="007B7AD1"/>
    <w:rsid w:val="007C1340"/>
    <w:rsid w:val="007C6D01"/>
    <w:rsid w:val="007D010F"/>
    <w:rsid w:val="007D1A6D"/>
    <w:rsid w:val="007D7359"/>
    <w:rsid w:val="007E0404"/>
    <w:rsid w:val="007F0DFC"/>
    <w:rsid w:val="007F3766"/>
    <w:rsid w:val="007F4CD8"/>
    <w:rsid w:val="007F69E7"/>
    <w:rsid w:val="008061C8"/>
    <w:rsid w:val="00812DC4"/>
    <w:rsid w:val="00823DEC"/>
    <w:rsid w:val="0082683B"/>
    <w:rsid w:val="00831762"/>
    <w:rsid w:val="0083225F"/>
    <w:rsid w:val="00833751"/>
    <w:rsid w:val="008349B0"/>
    <w:rsid w:val="008350B7"/>
    <w:rsid w:val="00836002"/>
    <w:rsid w:val="008403F4"/>
    <w:rsid w:val="00842F46"/>
    <w:rsid w:val="0084369A"/>
    <w:rsid w:val="00844AB2"/>
    <w:rsid w:val="008475A3"/>
    <w:rsid w:val="00851FA4"/>
    <w:rsid w:val="008536D4"/>
    <w:rsid w:val="008564DC"/>
    <w:rsid w:val="0086449A"/>
    <w:rsid w:val="008724DF"/>
    <w:rsid w:val="008771BA"/>
    <w:rsid w:val="00877E6C"/>
    <w:rsid w:val="008854A4"/>
    <w:rsid w:val="0088682A"/>
    <w:rsid w:val="00887821"/>
    <w:rsid w:val="0089194B"/>
    <w:rsid w:val="00892260"/>
    <w:rsid w:val="008A002C"/>
    <w:rsid w:val="008A41B3"/>
    <w:rsid w:val="008A7FF2"/>
    <w:rsid w:val="008B1BC7"/>
    <w:rsid w:val="008B6003"/>
    <w:rsid w:val="008B6C7A"/>
    <w:rsid w:val="008B7BA9"/>
    <w:rsid w:val="008B7C5A"/>
    <w:rsid w:val="008C00D7"/>
    <w:rsid w:val="008C2735"/>
    <w:rsid w:val="008C2CA6"/>
    <w:rsid w:val="008C4A8B"/>
    <w:rsid w:val="008D157C"/>
    <w:rsid w:val="008D233C"/>
    <w:rsid w:val="008D72C6"/>
    <w:rsid w:val="008E13A8"/>
    <w:rsid w:val="008E1504"/>
    <w:rsid w:val="008E65BB"/>
    <w:rsid w:val="008E73A9"/>
    <w:rsid w:val="008F053C"/>
    <w:rsid w:val="008F1613"/>
    <w:rsid w:val="008F1E09"/>
    <w:rsid w:val="008F3B17"/>
    <w:rsid w:val="008F5D27"/>
    <w:rsid w:val="008F7A9D"/>
    <w:rsid w:val="00901812"/>
    <w:rsid w:val="009068F1"/>
    <w:rsid w:val="009106F5"/>
    <w:rsid w:val="00911D30"/>
    <w:rsid w:val="00913C62"/>
    <w:rsid w:val="00913E43"/>
    <w:rsid w:val="009152CA"/>
    <w:rsid w:val="0091780F"/>
    <w:rsid w:val="00930A93"/>
    <w:rsid w:val="0093169E"/>
    <w:rsid w:val="00932C66"/>
    <w:rsid w:val="009376F1"/>
    <w:rsid w:val="00937C87"/>
    <w:rsid w:val="00937E38"/>
    <w:rsid w:val="00942C82"/>
    <w:rsid w:val="0094429D"/>
    <w:rsid w:val="00945180"/>
    <w:rsid w:val="0094561D"/>
    <w:rsid w:val="0094733F"/>
    <w:rsid w:val="00954D2D"/>
    <w:rsid w:val="00963E02"/>
    <w:rsid w:val="00965389"/>
    <w:rsid w:val="00970392"/>
    <w:rsid w:val="00973192"/>
    <w:rsid w:val="00973ADA"/>
    <w:rsid w:val="00983588"/>
    <w:rsid w:val="00983955"/>
    <w:rsid w:val="00984183"/>
    <w:rsid w:val="00991BBE"/>
    <w:rsid w:val="00992635"/>
    <w:rsid w:val="009926F2"/>
    <w:rsid w:val="00993882"/>
    <w:rsid w:val="00994716"/>
    <w:rsid w:val="00996E31"/>
    <w:rsid w:val="0099759F"/>
    <w:rsid w:val="00997C46"/>
    <w:rsid w:val="009A0392"/>
    <w:rsid w:val="009A2334"/>
    <w:rsid w:val="009A3FEE"/>
    <w:rsid w:val="009B2955"/>
    <w:rsid w:val="009B33FC"/>
    <w:rsid w:val="009B4897"/>
    <w:rsid w:val="009C34EB"/>
    <w:rsid w:val="009C3E96"/>
    <w:rsid w:val="009C59AC"/>
    <w:rsid w:val="009C5E46"/>
    <w:rsid w:val="009C65A2"/>
    <w:rsid w:val="009D5DD0"/>
    <w:rsid w:val="009D5FB5"/>
    <w:rsid w:val="009E28C4"/>
    <w:rsid w:val="009E4CA6"/>
    <w:rsid w:val="009E58C3"/>
    <w:rsid w:val="009E69A1"/>
    <w:rsid w:val="009F1C3E"/>
    <w:rsid w:val="009F3830"/>
    <w:rsid w:val="00A10021"/>
    <w:rsid w:val="00A117B9"/>
    <w:rsid w:val="00A16949"/>
    <w:rsid w:val="00A172ED"/>
    <w:rsid w:val="00A2068A"/>
    <w:rsid w:val="00A22494"/>
    <w:rsid w:val="00A25433"/>
    <w:rsid w:val="00A26DDD"/>
    <w:rsid w:val="00A310F4"/>
    <w:rsid w:val="00A330B3"/>
    <w:rsid w:val="00A3474C"/>
    <w:rsid w:val="00A4079A"/>
    <w:rsid w:val="00A41D08"/>
    <w:rsid w:val="00A44CEE"/>
    <w:rsid w:val="00A474A3"/>
    <w:rsid w:val="00A546DF"/>
    <w:rsid w:val="00A6088C"/>
    <w:rsid w:val="00A624F7"/>
    <w:rsid w:val="00A62C37"/>
    <w:rsid w:val="00A64171"/>
    <w:rsid w:val="00A67205"/>
    <w:rsid w:val="00A67235"/>
    <w:rsid w:val="00A80AAE"/>
    <w:rsid w:val="00A81D10"/>
    <w:rsid w:val="00A82094"/>
    <w:rsid w:val="00A8394C"/>
    <w:rsid w:val="00A84B6E"/>
    <w:rsid w:val="00A90734"/>
    <w:rsid w:val="00A94141"/>
    <w:rsid w:val="00AA4270"/>
    <w:rsid w:val="00AA5D88"/>
    <w:rsid w:val="00AA6A6C"/>
    <w:rsid w:val="00AA79F4"/>
    <w:rsid w:val="00AB39AC"/>
    <w:rsid w:val="00AB3BD2"/>
    <w:rsid w:val="00AB4590"/>
    <w:rsid w:val="00AB6659"/>
    <w:rsid w:val="00AC6B91"/>
    <w:rsid w:val="00AD04CA"/>
    <w:rsid w:val="00AD1D93"/>
    <w:rsid w:val="00AD6D6F"/>
    <w:rsid w:val="00AE2087"/>
    <w:rsid w:val="00AE32A2"/>
    <w:rsid w:val="00AE3532"/>
    <w:rsid w:val="00AE5990"/>
    <w:rsid w:val="00AE7F9E"/>
    <w:rsid w:val="00AF0EF5"/>
    <w:rsid w:val="00AF21F1"/>
    <w:rsid w:val="00AF3512"/>
    <w:rsid w:val="00AF7CA7"/>
    <w:rsid w:val="00B00583"/>
    <w:rsid w:val="00B020D4"/>
    <w:rsid w:val="00B05321"/>
    <w:rsid w:val="00B10AC1"/>
    <w:rsid w:val="00B12732"/>
    <w:rsid w:val="00B15643"/>
    <w:rsid w:val="00B1660E"/>
    <w:rsid w:val="00B208DE"/>
    <w:rsid w:val="00B21AD1"/>
    <w:rsid w:val="00B22051"/>
    <w:rsid w:val="00B247CD"/>
    <w:rsid w:val="00B300DA"/>
    <w:rsid w:val="00B32D04"/>
    <w:rsid w:val="00B349A7"/>
    <w:rsid w:val="00B34D91"/>
    <w:rsid w:val="00B35193"/>
    <w:rsid w:val="00B37319"/>
    <w:rsid w:val="00B42234"/>
    <w:rsid w:val="00B4264E"/>
    <w:rsid w:val="00B51D39"/>
    <w:rsid w:val="00B5473C"/>
    <w:rsid w:val="00B55A65"/>
    <w:rsid w:val="00B607A7"/>
    <w:rsid w:val="00B715FB"/>
    <w:rsid w:val="00B73F1A"/>
    <w:rsid w:val="00B74F8A"/>
    <w:rsid w:val="00B75E06"/>
    <w:rsid w:val="00B76AAA"/>
    <w:rsid w:val="00B82115"/>
    <w:rsid w:val="00B874A3"/>
    <w:rsid w:val="00B87CA2"/>
    <w:rsid w:val="00B93230"/>
    <w:rsid w:val="00B97DAE"/>
    <w:rsid w:val="00BA2738"/>
    <w:rsid w:val="00BA42D1"/>
    <w:rsid w:val="00BA7643"/>
    <w:rsid w:val="00BB4DDF"/>
    <w:rsid w:val="00BB74C7"/>
    <w:rsid w:val="00BC5B8B"/>
    <w:rsid w:val="00BD07EC"/>
    <w:rsid w:val="00BD1922"/>
    <w:rsid w:val="00BD3E6E"/>
    <w:rsid w:val="00BD61E6"/>
    <w:rsid w:val="00BD6D34"/>
    <w:rsid w:val="00BD7E1F"/>
    <w:rsid w:val="00BD7FA2"/>
    <w:rsid w:val="00BE2866"/>
    <w:rsid w:val="00BE47AB"/>
    <w:rsid w:val="00BE64A3"/>
    <w:rsid w:val="00BF0379"/>
    <w:rsid w:val="00BF19F2"/>
    <w:rsid w:val="00BF35D8"/>
    <w:rsid w:val="00BF3EA6"/>
    <w:rsid w:val="00BF4A6B"/>
    <w:rsid w:val="00BF5845"/>
    <w:rsid w:val="00BF6413"/>
    <w:rsid w:val="00BF6E98"/>
    <w:rsid w:val="00C04BA8"/>
    <w:rsid w:val="00C064B8"/>
    <w:rsid w:val="00C113E0"/>
    <w:rsid w:val="00C126BD"/>
    <w:rsid w:val="00C154E8"/>
    <w:rsid w:val="00C15EBF"/>
    <w:rsid w:val="00C17544"/>
    <w:rsid w:val="00C21B00"/>
    <w:rsid w:val="00C22614"/>
    <w:rsid w:val="00C22646"/>
    <w:rsid w:val="00C226D8"/>
    <w:rsid w:val="00C22B5A"/>
    <w:rsid w:val="00C25852"/>
    <w:rsid w:val="00C26A9C"/>
    <w:rsid w:val="00C3190A"/>
    <w:rsid w:val="00C33967"/>
    <w:rsid w:val="00C35050"/>
    <w:rsid w:val="00C358A5"/>
    <w:rsid w:val="00C373A4"/>
    <w:rsid w:val="00C37862"/>
    <w:rsid w:val="00C4448F"/>
    <w:rsid w:val="00C53773"/>
    <w:rsid w:val="00C552BB"/>
    <w:rsid w:val="00C56C78"/>
    <w:rsid w:val="00C574C3"/>
    <w:rsid w:val="00C63BF0"/>
    <w:rsid w:val="00C65B97"/>
    <w:rsid w:val="00C66ACE"/>
    <w:rsid w:val="00C7261B"/>
    <w:rsid w:val="00C74E99"/>
    <w:rsid w:val="00C77588"/>
    <w:rsid w:val="00C81DA4"/>
    <w:rsid w:val="00C81E68"/>
    <w:rsid w:val="00C837FA"/>
    <w:rsid w:val="00C901F2"/>
    <w:rsid w:val="00C915A5"/>
    <w:rsid w:val="00C922F1"/>
    <w:rsid w:val="00C9261E"/>
    <w:rsid w:val="00C936AB"/>
    <w:rsid w:val="00C959EC"/>
    <w:rsid w:val="00C9652C"/>
    <w:rsid w:val="00C96A8F"/>
    <w:rsid w:val="00C97F81"/>
    <w:rsid w:val="00CA012A"/>
    <w:rsid w:val="00CA4EE5"/>
    <w:rsid w:val="00CA51E6"/>
    <w:rsid w:val="00CB0E1C"/>
    <w:rsid w:val="00CB1C50"/>
    <w:rsid w:val="00CB794E"/>
    <w:rsid w:val="00CC16E2"/>
    <w:rsid w:val="00CC7B1E"/>
    <w:rsid w:val="00CD1AF1"/>
    <w:rsid w:val="00CD2CCF"/>
    <w:rsid w:val="00CD638F"/>
    <w:rsid w:val="00CD7B36"/>
    <w:rsid w:val="00CE070A"/>
    <w:rsid w:val="00CE4B41"/>
    <w:rsid w:val="00CF08E6"/>
    <w:rsid w:val="00CF2203"/>
    <w:rsid w:val="00CF3E4B"/>
    <w:rsid w:val="00CF4654"/>
    <w:rsid w:val="00CF7AAE"/>
    <w:rsid w:val="00D00938"/>
    <w:rsid w:val="00D00966"/>
    <w:rsid w:val="00D013B6"/>
    <w:rsid w:val="00D02171"/>
    <w:rsid w:val="00D04C60"/>
    <w:rsid w:val="00D1113F"/>
    <w:rsid w:val="00D15599"/>
    <w:rsid w:val="00D21797"/>
    <w:rsid w:val="00D23319"/>
    <w:rsid w:val="00D2384E"/>
    <w:rsid w:val="00D23D08"/>
    <w:rsid w:val="00D24B35"/>
    <w:rsid w:val="00D30E42"/>
    <w:rsid w:val="00D34803"/>
    <w:rsid w:val="00D40F26"/>
    <w:rsid w:val="00D42AEC"/>
    <w:rsid w:val="00D46F5A"/>
    <w:rsid w:val="00D472FC"/>
    <w:rsid w:val="00D52129"/>
    <w:rsid w:val="00D61FB9"/>
    <w:rsid w:val="00D649E1"/>
    <w:rsid w:val="00D659C0"/>
    <w:rsid w:val="00D71DFD"/>
    <w:rsid w:val="00D866E3"/>
    <w:rsid w:val="00D90BA2"/>
    <w:rsid w:val="00D92946"/>
    <w:rsid w:val="00D93547"/>
    <w:rsid w:val="00D93FD9"/>
    <w:rsid w:val="00D95ABD"/>
    <w:rsid w:val="00DA1C7F"/>
    <w:rsid w:val="00DA23D8"/>
    <w:rsid w:val="00DB00C5"/>
    <w:rsid w:val="00DB0EA4"/>
    <w:rsid w:val="00DB30A5"/>
    <w:rsid w:val="00DB43D2"/>
    <w:rsid w:val="00DB5C83"/>
    <w:rsid w:val="00DD0E21"/>
    <w:rsid w:val="00DD19EF"/>
    <w:rsid w:val="00DD4D49"/>
    <w:rsid w:val="00DE12AF"/>
    <w:rsid w:val="00DE736B"/>
    <w:rsid w:val="00DF2E4F"/>
    <w:rsid w:val="00E016EA"/>
    <w:rsid w:val="00E02421"/>
    <w:rsid w:val="00E06129"/>
    <w:rsid w:val="00E06C36"/>
    <w:rsid w:val="00E076B4"/>
    <w:rsid w:val="00E12392"/>
    <w:rsid w:val="00E15DA6"/>
    <w:rsid w:val="00E3088C"/>
    <w:rsid w:val="00E3090B"/>
    <w:rsid w:val="00E30A1C"/>
    <w:rsid w:val="00E3130F"/>
    <w:rsid w:val="00E31D0A"/>
    <w:rsid w:val="00E35D1B"/>
    <w:rsid w:val="00E373E1"/>
    <w:rsid w:val="00E410BF"/>
    <w:rsid w:val="00E41C5E"/>
    <w:rsid w:val="00E44A2B"/>
    <w:rsid w:val="00E467D5"/>
    <w:rsid w:val="00E47981"/>
    <w:rsid w:val="00E47BAC"/>
    <w:rsid w:val="00E50F8D"/>
    <w:rsid w:val="00E54963"/>
    <w:rsid w:val="00E5625B"/>
    <w:rsid w:val="00E61786"/>
    <w:rsid w:val="00E624D8"/>
    <w:rsid w:val="00E632BD"/>
    <w:rsid w:val="00E639B6"/>
    <w:rsid w:val="00E64554"/>
    <w:rsid w:val="00E653F2"/>
    <w:rsid w:val="00E67EFF"/>
    <w:rsid w:val="00E729CA"/>
    <w:rsid w:val="00E73C9B"/>
    <w:rsid w:val="00E7420B"/>
    <w:rsid w:val="00E74AD6"/>
    <w:rsid w:val="00E86EFF"/>
    <w:rsid w:val="00E925A5"/>
    <w:rsid w:val="00E93EAD"/>
    <w:rsid w:val="00E9407E"/>
    <w:rsid w:val="00E94117"/>
    <w:rsid w:val="00E97022"/>
    <w:rsid w:val="00EA637C"/>
    <w:rsid w:val="00EB7BA0"/>
    <w:rsid w:val="00EC2117"/>
    <w:rsid w:val="00ED1CE1"/>
    <w:rsid w:val="00EE1D35"/>
    <w:rsid w:val="00EE4374"/>
    <w:rsid w:val="00EE61E0"/>
    <w:rsid w:val="00EE7E2C"/>
    <w:rsid w:val="00EF05DF"/>
    <w:rsid w:val="00EF1D91"/>
    <w:rsid w:val="00F045F1"/>
    <w:rsid w:val="00F05EF8"/>
    <w:rsid w:val="00F126F9"/>
    <w:rsid w:val="00F16F49"/>
    <w:rsid w:val="00F21747"/>
    <w:rsid w:val="00F238A2"/>
    <w:rsid w:val="00F2391D"/>
    <w:rsid w:val="00F2756E"/>
    <w:rsid w:val="00F32987"/>
    <w:rsid w:val="00F32C6A"/>
    <w:rsid w:val="00F32D05"/>
    <w:rsid w:val="00F43A3B"/>
    <w:rsid w:val="00F46EA8"/>
    <w:rsid w:val="00F47323"/>
    <w:rsid w:val="00F51137"/>
    <w:rsid w:val="00F51700"/>
    <w:rsid w:val="00F536DC"/>
    <w:rsid w:val="00F57826"/>
    <w:rsid w:val="00F57E9F"/>
    <w:rsid w:val="00F66377"/>
    <w:rsid w:val="00F67655"/>
    <w:rsid w:val="00F76344"/>
    <w:rsid w:val="00F81089"/>
    <w:rsid w:val="00F8196D"/>
    <w:rsid w:val="00F83B71"/>
    <w:rsid w:val="00F847C6"/>
    <w:rsid w:val="00F84CF8"/>
    <w:rsid w:val="00F913EF"/>
    <w:rsid w:val="00FA0D52"/>
    <w:rsid w:val="00FA0FB2"/>
    <w:rsid w:val="00FB27A9"/>
    <w:rsid w:val="00FC3665"/>
    <w:rsid w:val="00FC701C"/>
    <w:rsid w:val="00FC7D30"/>
    <w:rsid w:val="00FD03D8"/>
    <w:rsid w:val="00FD0CDE"/>
    <w:rsid w:val="00FD694D"/>
    <w:rsid w:val="00FE158A"/>
    <w:rsid w:val="00FE2BAC"/>
    <w:rsid w:val="00FE5254"/>
    <w:rsid w:val="00FE59DA"/>
    <w:rsid w:val="00FE6D40"/>
    <w:rsid w:val="00FF062C"/>
    <w:rsid w:val="00FF41C9"/>
    <w:rsid w:val="00FF43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B986A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3A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character" w:customStyle="1" w:styleId="A1">
    <w:name w:val="A1"/>
    <w:uiPriority w:val="99"/>
    <w:rsid w:val="004A06B3"/>
    <w:rPr>
      <w:rFonts w:ascii="Helvetica 45 Light" w:hAnsi="Helvetica 45 Light" w:cs="Helvetica 45 Light" w:hint="default"/>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25934713">
      <w:bodyDiv w:val="1"/>
      <w:marLeft w:val="0"/>
      <w:marRight w:val="0"/>
      <w:marTop w:val="0"/>
      <w:marBottom w:val="0"/>
      <w:divBdr>
        <w:top w:val="none" w:sz="0" w:space="0" w:color="auto"/>
        <w:left w:val="none" w:sz="0" w:space="0" w:color="auto"/>
        <w:bottom w:val="none" w:sz="0" w:space="0" w:color="auto"/>
        <w:right w:val="none" w:sz="0" w:space="0" w:color="auto"/>
      </w:divBdr>
    </w:div>
    <w:div w:id="348727032">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922843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766541575">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896815131">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044521240">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429984">
      <w:bodyDiv w:val="1"/>
      <w:marLeft w:val="0"/>
      <w:marRight w:val="0"/>
      <w:marTop w:val="0"/>
      <w:marBottom w:val="0"/>
      <w:divBdr>
        <w:top w:val="none" w:sz="0" w:space="0" w:color="auto"/>
        <w:left w:val="none" w:sz="0" w:space="0" w:color="auto"/>
        <w:bottom w:val="none" w:sz="0" w:space="0" w:color="auto"/>
        <w:right w:val="none" w:sz="0" w:space="0" w:color="auto"/>
      </w:divBdr>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 w:id="213563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basf.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sf.com/whatsapp-new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D8902-9B2F-4BC4-B238-C4FF9F05DEE8}">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3.xml><?xml version="1.0" encoding="utf-8"?>
<ds:datastoreItem xmlns:ds="http://schemas.openxmlformats.org/officeDocument/2006/customXml" ds:itemID="{B0AB758E-D702-4CD0-BD44-EA54BB4E9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FDB6B8-F110-467F-A010-2D9C15594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70</Words>
  <Characters>4390</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Jo Learmonth</cp:lastModifiedBy>
  <cp:revision>3</cp:revision>
  <cp:lastPrinted>2017-08-25T13:00:00Z</cp:lastPrinted>
  <dcterms:created xsi:type="dcterms:W3CDTF">2021-06-02T06:32:00Z</dcterms:created>
  <dcterms:modified xsi:type="dcterms:W3CDTF">2021-06-0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MSIP_Label_06530cf4-8573-4c29-a912-bbcdac835909_Enabled">
    <vt:lpwstr>True</vt:lpwstr>
  </property>
  <property fmtid="{D5CDD505-2E9C-101B-9397-08002B2CF9AE}" pid="12" name="MSIP_Label_06530cf4-8573-4c29-a912-bbcdac835909_SiteId">
    <vt:lpwstr>ecaa386b-c8df-4ce0-ad01-740cbdb5ba55</vt:lpwstr>
  </property>
  <property fmtid="{D5CDD505-2E9C-101B-9397-08002B2CF9AE}" pid="13" name="MSIP_Label_06530cf4-8573-4c29-a912-bbcdac835909_Owner">
    <vt:lpwstr>HelliwJ@basfad.basf.net</vt:lpwstr>
  </property>
  <property fmtid="{D5CDD505-2E9C-101B-9397-08002B2CF9AE}" pid="14" name="MSIP_Label_06530cf4-8573-4c29-a912-bbcdac835909_SetDate">
    <vt:lpwstr>2021-01-15T16:14:50.4829983Z</vt:lpwstr>
  </property>
  <property fmtid="{D5CDD505-2E9C-101B-9397-08002B2CF9AE}" pid="15" name="MSIP_Label_06530cf4-8573-4c29-a912-bbcdac835909_Name">
    <vt:lpwstr>Unprotected</vt:lpwstr>
  </property>
  <property fmtid="{D5CDD505-2E9C-101B-9397-08002B2CF9AE}" pid="16" name="MSIP_Label_06530cf4-8573-4c29-a912-bbcdac835909_Application">
    <vt:lpwstr>Microsoft Azure Information Protection</vt:lpwstr>
  </property>
  <property fmtid="{D5CDD505-2E9C-101B-9397-08002B2CF9AE}" pid="17" name="MSIP_Label_06530cf4-8573-4c29-a912-bbcdac835909_ActionId">
    <vt:lpwstr>d5ae752a-d492-456b-a337-4b7b82c109f8</vt:lpwstr>
  </property>
  <property fmtid="{D5CDD505-2E9C-101B-9397-08002B2CF9AE}" pid="18" name="MSIP_Label_06530cf4-8573-4c29-a912-bbcdac835909_Parent">
    <vt:lpwstr>c8c00982-80e1-41e6-a03a-12f4ca954faf</vt:lpwstr>
  </property>
  <property fmtid="{D5CDD505-2E9C-101B-9397-08002B2CF9AE}" pid="19" name="MSIP_Label_06530cf4-8573-4c29-a912-bbcdac835909_Extended_MSFT_Method">
    <vt:lpwstr>Automatic</vt:lpwstr>
  </property>
  <property fmtid="{D5CDD505-2E9C-101B-9397-08002B2CF9AE}" pid="20" name="Sensitivity">
    <vt:lpwstr>Internal Unprotected</vt:lpwstr>
  </property>
  <property fmtid="{D5CDD505-2E9C-101B-9397-08002B2CF9AE}" pid="21" name="ContentTypeId">
    <vt:lpwstr>0x010100C3E66FDEA6588C439533D1985D217C61</vt:lpwstr>
  </property>
</Properties>
</file>